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768C" w:rsidRPr="00D9768C" w:rsidRDefault="00D9768C">
      <w:pPr>
        <w:rPr>
          <w:b/>
          <w:lang w:val="es-CO"/>
        </w:rPr>
      </w:pPr>
      <w:r w:rsidRPr="00D9768C">
        <w:rPr>
          <w:b/>
          <w:lang w:val="es-CO"/>
        </w:rPr>
        <w:t>PRUEBA DE SENSOR DE TEMPERATURA</w:t>
      </w:r>
    </w:p>
    <w:p w:rsidR="00D9768C" w:rsidRPr="00D9768C" w:rsidRDefault="00D9768C">
      <w:pPr>
        <w:rPr>
          <w:b/>
          <w:lang w:val="es-CO"/>
        </w:rPr>
      </w:pPr>
      <w:r w:rsidRPr="00D9768C">
        <w:rPr>
          <w:b/>
          <w:lang w:val="es-CO"/>
        </w:rPr>
        <w:t>Materiales</w:t>
      </w:r>
    </w:p>
    <w:p w:rsidR="00D9768C" w:rsidRDefault="00D9768C" w:rsidP="00D9768C">
      <w:pPr>
        <w:pStyle w:val="Prrafodelista"/>
        <w:numPr>
          <w:ilvl w:val="0"/>
          <w:numId w:val="1"/>
        </w:numPr>
        <w:rPr>
          <w:lang w:val="es-CO"/>
        </w:rPr>
      </w:pPr>
      <w:r>
        <w:rPr>
          <w:lang w:val="es-CO"/>
        </w:rPr>
        <w:t xml:space="preserve">Plancha de cabello </w:t>
      </w:r>
    </w:p>
    <w:p w:rsidR="00D9768C" w:rsidRDefault="00D9768C" w:rsidP="00D9768C">
      <w:pPr>
        <w:pStyle w:val="Prrafodelista"/>
        <w:numPr>
          <w:ilvl w:val="0"/>
          <w:numId w:val="1"/>
        </w:numPr>
        <w:rPr>
          <w:lang w:val="es-CO"/>
        </w:rPr>
      </w:pPr>
      <w:r>
        <w:rPr>
          <w:lang w:val="es-CO"/>
        </w:rPr>
        <w:t xml:space="preserve">Dispositivo de medición de variables fisiológicas desarrollado. </w:t>
      </w:r>
    </w:p>
    <w:p w:rsidR="00D9768C" w:rsidRDefault="00D9768C" w:rsidP="00D9768C">
      <w:pPr>
        <w:rPr>
          <w:lang w:val="es-CO"/>
        </w:rPr>
      </w:pPr>
    </w:p>
    <w:p w:rsidR="00D9768C" w:rsidRPr="00D9768C" w:rsidRDefault="00D9768C" w:rsidP="00D9768C">
      <w:pPr>
        <w:rPr>
          <w:b/>
          <w:lang w:val="es-CO"/>
        </w:rPr>
      </w:pPr>
      <w:r w:rsidRPr="00D9768C">
        <w:rPr>
          <w:b/>
          <w:lang w:val="es-CO"/>
        </w:rPr>
        <w:t>Metodología</w:t>
      </w:r>
    </w:p>
    <w:p w:rsidR="00D9768C" w:rsidRDefault="00D9768C" w:rsidP="00D9768C">
      <w:pPr>
        <w:pStyle w:val="Prrafodelista"/>
        <w:numPr>
          <w:ilvl w:val="0"/>
          <w:numId w:val="2"/>
        </w:numPr>
        <w:jc w:val="both"/>
        <w:rPr>
          <w:lang w:val="es-CO"/>
        </w:rPr>
      </w:pPr>
      <w:r>
        <w:rPr>
          <w:lang w:val="es-CO"/>
        </w:rPr>
        <w:t xml:space="preserve">La medición de temperatura se ve afectada por la temperatura ambiente dado que el sensor no se encuentra aislado, por tanto, es necesario asegurar que el espacio en el que se realizará la medición tenga una temperatura estable. Para esto, se realiza la medición en un área a temperatura ambiente, sin aire acondicionado o abanicos y con una ventana abierta, así aseguramos que el área esté a la temperatura del ambiente, la cual fue consultada en weather.com y para el día de la medición fue de 32 °C. </w:t>
      </w:r>
    </w:p>
    <w:p w:rsidR="00D9768C" w:rsidRDefault="00D9768C" w:rsidP="00D9768C">
      <w:pPr>
        <w:pStyle w:val="Prrafodelista"/>
        <w:jc w:val="both"/>
        <w:rPr>
          <w:lang w:val="es-CO"/>
        </w:rPr>
      </w:pPr>
    </w:p>
    <w:p w:rsidR="00D9768C" w:rsidRDefault="00D9768C" w:rsidP="00D9768C">
      <w:pPr>
        <w:pStyle w:val="Prrafodelista"/>
        <w:numPr>
          <w:ilvl w:val="0"/>
          <w:numId w:val="2"/>
        </w:numPr>
        <w:jc w:val="both"/>
        <w:rPr>
          <w:lang w:val="es-CO"/>
        </w:rPr>
      </w:pPr>
      <w:r>
        <w:rPr>
          <w:lang w:val="es-CO"/>
        </w:rPr>
        <w:t xml:space="preserve">Se conecta el dispositivo de medición a corriente y al computador y se verifica que este se conecte correctamente a </w:t>
      </w:r>
      <w:proofErr w:type="spellStart"/>
      <w:r>
        <w:rPr>
          <w:lang w:val="es-CO"/>
        </w:rPr>
        <w:t>WiFi</w:t>
      </w:r>
      <w:proofErr w:type="spellEnd"/>
      <w:r>
        <w:rPr>
          <w:lang w:val="es-CO"/>
        </w:rPr>
        <w:t xml:space="preserve"> y MQTT. El dispositivo fue diseñado para medir solamente si el sensor de ritmo cardíaco detecta latidos, por tanto, se toca este sensor por 10 segundos e inmediatamente este detecte latidos, se empezarán a mostrar en el programa las lecturas de temperatura y ritmo cardíaco. En este momento se verifica que la temperatura a la que está el sensor sea la misma que la reportada en weather.com.</w:t>
      </w:r>
    </w:p>
    <w:p w:rsidR="004849E0" w:rsidRPr="004849E0" w:rsidRDefault="004849E0" w:rsidP="004849E0">
      <w:pPr>
        <w:pStyle w:val="Prrafodelista"/>
        <w:rPr>
          <w:lang w:val="es-CO"/>
        </w:rPr>
      </w:pPr>
    </w:p>
    <w:p w:rsidR="004849E0" w:rsidRDefault="00566345" w:rsidP="00D9768C">
      <w:pPr>
        <w:pStyle w:val="Prrafodelista"/>
        <w:numPr>
          <w:ilvl w:val="0"/>
          <w:numId w:val="2"/>
        </w:numPr>
        <w:jc w:val="both"/>
        <w:rPr>
          <w:lang w:val="es-CO"/>
        </w:rPr>
      </w:pPr>
      <w:r>
        <w:rPr>
          <w:lang w:val="es-CO"/>
        </w:rPr>
        <w:t xml:space="preserve"> Se conecta la plancha de cabello y se configura una temperatura fija, es necesario verificar el rango de operación del sensor y ubicar la plancha a una temperatura dentro de ese rango. Se esperan 10 min para que la plancha alcance la temperatura deseada. </w:t>
      </w:r>
    </w:p>
    <w:p w:rsidR="00566345" w:rsidRPr="00566345" w:rsidRDefault="00566345" w:rsidP="00566345">
      <w:pPr>
        <w:pStyle w:val="Prrafodelista"/>
        <w:rPr>
          <w:lang w:val="es-CO"/>
        </w:rPr>
      </w:pPr>
    </w:p>
    <w:p w:rsidR="00566345" w:rsidRDefault="00566345" w:rsidP="00D9768C">
      <w:pPr>
        <w:pStyle w:val="Prrafodelista"/>
        <w:numPr>
          <w:ilvl w:val="0"/>
          <w:numId w:val="2"/>
        </w:numPr>
        <w:jc w:val="both"/>
        <w:rPr>
          <w:lang w:val="es-CO"/>
        </w:rPr>
      </w:pPr>
      <w:r>
        <w:rPr>
          <w:lang w:val="es-CO"/>
        </w:rPr>
        <w:t>Pasados los 10 min, se ubica el sensor muy cerca de la plancha, inmediatamente el programa arrojará las lecturas del sensor. En este paso se verifica que el sensor muestre la temperatura configurada en la plancha. Además, se aleja el sensor de la</w:t>
      </w:r>
      <w:r w:rsidR="00C23798">
        <w:rPr>
          <w:lang w:val="es-CO"/>
        </w:rPr>
        <w:t xml:space="preserve"> plancha y se verifica que este muestre la disminución en la temperatura hasta alcanzar la temperatura ambiente. A continuación, se muestran los resultados obtenidos: </w:t>
      </w:r>
    </w:p>
    <w:p w:rsidR="00C23798" w:rsidRPr="00C23798" w:rsidRDefault="00C23798" w:rsidP="00C23798">
      <w:pPr>
        <w:pStyle w:val="Prrafodelista"/>
        <w:rPr>
          <w:lang w:val="es-CO"/>
        </w:rPr>
      </w:pPr>
    </w:p>
    <w:p w:rsidR="00C23798" w:rsidRDefault="00C23798" w:rsidP="00C23798">
      <w:pPr>
        <w:pStyle w:val="Prrafodelista"/>
        <w:jc w:val="both"/>
        <w:rPr>
          <w:lang w:val="es-CO"/>
        </w:rPr>
      </w:pPr>
      <w:r>
        <w:rPr>
          <w:noProof/>
        </w:rPr>
        <w:lastRenderedPageBreak/>
        <w:drawing>
          <wp:inline distT="0" distB="0" distL="0" distR="0" wp14:anchorId="1935D0EC" wp14:editId="344BD7DB">
            <wp:extent cx="5562600" cy="2657475"/>
            <wp:effectExtent l="0" t="0" r="0" b="9525"/>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C23798" w:rsidRDefault="00C23798" w:rsidP="00C23798">
      <w:pPr>
        <w:pStyle w:val="Prrafodelista"/>
        <w:jc w:val="both"/>
        <w:rPr>
          <w:lang w:val="es-CO"/>
        </w:rPr>
      </w:pPr>
    </w:p>
    <w:p w:rsidR="00C23798" w:rsidRDefault="00C23798" w:rsidP="00C23798">
      <w:pPr>
        <w:pStyle w:val="Prrafodelista"/>
        <w:jc w:val="both"/>
        <w:rPr>
          <w:lang w:val="es-CO"/>
        </w:rPr>
      </w:pPr>
      <w:r>
        <w:rPr>
          <w:lang w:val="es-CO"/>
        </w:rPr>
        <w:t>A</w:t>
      </w:r>
      <w:r w:rsidR="003E2669">
        <w:rPr>
          <w:lang w:val="es-CO"/>
        </w:rPr>
        <w:t>demás, en esta carpeta</w:t>
      </w:r>
      <w:r>
        <w:rPr>
          <w:lang w:val="es-CO"/>
        </w:rPr>
        <w:t xml:space="preserve"> se encuentra un vídeo c</w:t>
      </w:r>
      <w:r w:rsidR="003E2669">
        <w:rPr>
          <w:lang w:val="es-CO"/>
        </w:rPr>
        <w:t xml:space="preserve">on la elaboración de la prueba. </w:t>
      </w:r>
    </w:p>
    <w:p w:rsidR="003E2669" w:rsidRDefault="003E2669" w:rsidP="00C23798">
      <w:pPr>
        <w:pStyle w:val="Prrafodelista"/>
        <w:jc w:val="both"/>
        <w:rPr>
          <w:lang w:val="es-CO"/>
        </w:rPr>
      </w:pPr>
    </w:p>
    <w:p w:rsidR="003E2669" w:rsidRDefault="003E2669" w:rsidP="00C23798">
      <w:pPr>
        <w:pStyle w:val="Prrafodelista"/>
        <w:jc w:val="both"/>
        <w:rPr>
          <w:lang w:val="es-CO"/>
        </w:rPr>
      </w:pPr>
    </w:p>
    <w:p w:rsidR="00324921" w:rsidRPr="00324921" w:rsidRDefault="003E2669" w:rsidP="00324921">
      <w:pPr>
        <w:jc w:val="both"/>
        <w:rPr>
          <w:b/>
          <w:lang w:val="es-CO"/>
        </w:rPr>
      </w:pPr>
      <w:r w:rsidRPr="00324921">
        <w:rPr>
          <w:b/>
          <w:lang w:val="es-CO"/>
        </w:rPr>
        <w:t>PRUEBA SENSOR DE RITMO CARDÍACO</w:t>
      </w:r>
      <w:r w:rsidR="00324921" w:rsidRPr="00324921">
        <w:rPr>
          <w:b/>
          <w:lang w:val="es-CO"/>
        </w:rPr>
        <w:t xml:space="preserve"> </w:t>
      </w:r>
    </w:p>
    <w:p w:rsidR="00324921" w:rsidRPr="00324921" w:rsidRDefault="00324921" w:rsidP="00324921">
      <w:pPr>
        <w:jc w:val="both"/>
        <w:rPr>
          <w:b/>
          <w:lang w:val="es-CO"/>
        </w:rPr>
      </w:pPr>
      <w:r w:rsidRPr="00324921">
        <w:rPr>
          <w:b/>
          <w:lang w:val="es-CO"/>
        </w:rPr>
        <w:t xml:space="preserve">Materiales </w:t>
      </w:r>
    </w:p>
    <w:p w:rsidR="00324921" w:rsidRDefault="00324921" w:rsidP="00324921">
      <w:pPr>
        <w:pStyle w:val="Prrafodelista"/>
        <w:numPr>
          <w:ilvl w:val="0"/>
          <w:numId w:val="1"/>
        </w:numPr>
        <w:jc w:val="both"/>
        <w:rPr>
          <w:lang w:val="es-CO"/>
        </w:rPr>
      </w:pPr>
      <w:r w:rsidRPr="00324921">
        <w:rPr>
          <w:lang w:val="es-CO"/>
        </w:rPr>
        <w:t>Tens</w:t>
      </w:r>
      <w:r>
        <w:rPr>
          <w:lang w:val="es-CO"/>
        </w:rPr>
        <w:t xml:space="preserve">iómetro </w:t>
      </w:r>
    </w:p>
    <w:p w:rsidR="00324921" w:rsidRDefault="00324921" w:rsidP="00324921">
      <w:pPr>
        <w:pStyle w:val="Prrafodelista"/>
        <w:numPr>
          <w:ilvl w:val="0"/>
          <w:numId w:val="1"/>
        </w:numPr>
        <w:jc w:val="both"/>
        <w:rPr>
          <w:lang w:val="es-CO"/>
        </w:rPr>
      </w:pPr>
      <w:r>
        <w:rPr>
          <w:lang w:val="es-CO"/>
        </w:rPr>
        <w:t xml:space="preserve">Velcro o cinta aislante </w:t>
      </w:r>
    </w:p>
    <w:p w:rsidR="00324921" w:rsidRDefault="00324921" w:rsidP="00324921">
      <w:pPr>
        <w:pStyle w:val="Prrafodelista"/>
        <w:numPr>
          <w:ilvl w:val="0"/>
          <w:numId w:val="1"/>
        </w:numPr>
        <w:jc w:val="both"/>
        <w:rPr>
          <w:lang w:val="es-CO"/>
        </w:rPr>
      </w:pPr>
      <w:r>
        <w:rPr>
          <w:lang w:val="es-CO"/>
        </w:rPr>
        <w:t xml:space="preserve">Dispositivo de medición de variables desarrollado </w:t>
      </w:r>
    </w:p>
    <w:p w:rsidR="00324921" w:rsidRDefault="00324921" w:rsidP="00324921">
      <w:pPr>
        <w:jc w:val="both"/>
        <w:rPr>
          <w:lang w:val="es-CO"/>
        </w:rPr>
      </w:pPr>
    </w:p>
    <w:p w:rsidR="00324921" w:rsidRDefault="00F4138C" w:rsidP="00324921">
      <w:pPr>
        <w:pStyle w:val="Prrafodelista"/>
        <w:numPr>
          <w:ilvl w:val="0"/>
          <w:numId w:val="3"/>
        </w:numPr>
        <w:jc w:val="both"/>
        <w:rPr>
          <w:lang w:val="es-CO"/>
        </w:rPr>
      </w:pPr>
      <w:r>
        <w:rPr>
          <w:lang w:val="es-CO"/>
        </w:rPr>
        <w:t xml:space="preserve">El sensor de ritmo cardíaco es altamente sensible a ruido, por tanto, es necesario eliminar cualquier fuente de vibración que pudiera afectar la medición. Antes de empezar la prueba, se conecta el dispositivo a corriente y al computador y se verifican las conexiones a </w:t>
      </w:r>
      <w:proofErr w:type="spellStart"/>
      <w:r>
        <w:rPr>
          <w:lang w:val="es-CO"/>
        </w:rPr>
        <w:t>WiFi</w:t>
      </w:r>
      <w:proofErr w:type="spellEnd"/>
      <w:r>
        <w:rPr>
          <w:lang w:val="es-CO"/>
        </w:rPr>
        <w:t xml:space="preserve"> y MQTT. </w:t>
      </w:r>
    </w:p>
    <w:p w:rsidR="00F4138C" w:rsidRDefault="00F4138C" w:rsidP="00F4138C">
      <w:pPr>
        <w:pStyle w:val="Prrafodelista"/>
        <w:jc w:val="both"/>
        <w:rPr>
          <w:lang w:val="es-CO"/>
        </w:rPr>
      </w:pPr>
    </w:p>
    <w:p w:rsidR="00F4138C" w:rsidRDefault="00F4138C" w:rsidP="00324921">
      <w:pPr>
        <w:pStyle w:val="Prrafodelista"/>
        <w:numPr>
          <w:ilvl w:val="0"/>
          <w:numId w:val="3"/>
        </w:numPr>
        <w:jc w:val="both"/>
        <w:rPr>
          <w:lang w:val="es-CO"/>
        </w:rPr>
      </w:pPr>
      <w:r>
        <w:rPr>
          <w:lang w:val="es-CO"/>
        </w:rPr>
        <w:t xml:space="preserve">Para verificar las mediciones del sensor se utiliza un tensiómetro, cuyo propósito principal es medir el ritmo cardíaco de una persona. Para esto, se coloca la banda del tensiómetro en el brazo (por encima del codo), se ajusta de modo que apriete un poco en el área y se enciende el aparato. 1 minuto después, el tensiómetro muestra el ritmo cardíaco leído, que para esta prueba fue de 69 BPM. </w:t>
      </w:r>
    </w:p>
    <w:p w:rsidR="00F4138C" w:rsidRPr="00F4138C" w:rsidRDefault="00F4138C" w:rsidP="00F4138C">
      <w:pPr>
        <w:pStyle w:val="Prrafodelista"/>
        <w:rPr>
          <w:lang w:val="es-CO"/>
        </w:rPr>
      </w:pPr>
    </w:p>
    <w:p w:rsidR="00F4138C" w:rsidRDefault="00F4138C" w:rsidP="00324921">
      <w:pPr>
        <w:pStyle w:val="Prrafodelista"/>
        <w:numPr>
          <w:ilvl w:val="0"/>
          <w:numId w:val="3"/>
        </w:numPr>
        <w:jc w:val="both"/>
        <w:rPr>
          <w:lang w:val="es-CO"/>
        </w:rPr>
      </w:pPr>
      <w:r>
        <w:rPr>
          <w:lang w:val="es-CO"/>
        </w:rPr>
        <w:t xml:space="preserve">Una vez confirmadas las conexiones y conocido el dato de frecuencia cardíaca actual, se procede a iniciar la prueba. Para esto, se ubica el sensor en el dedo índice, ajustándolo firmemente con cinta aislante o velcro. El sensor inmediatamente empieza a mostrar lecturas, las cuales se muestran a continuación: </w:t>
      </w:r>
    </w:p>
    <w:p w:rsidR="00F4138C" w:rsidRPr="00F4138C" w:rsidRDefault="00F4138C" w:rsidP="00F4138C">
      <w:pPr>
        <w:pStyle w:val="Prrafodelista"/>
        <w:rPr>
          <w:lang w:val="es-CO"/>
        </w:rPr>
      </w:pPr>
    </w:p>
    <w:p w:rsidR="00F4138C" w:rsidRDefault="00F4138C" w:rsidP="00F4138C">
      <w:pPr>
        <w:pStyle w:val="Prrafodelista"/>
        <w:jc w:val="both"/>
        <w:rPr>
          <w:lang w:val="es-CO"/>
        </w:rPr>
      </w:pPr>
      <w:r>
        <w:rPr>
          <w:noProof/>
        </w:rPr>
        <w:lastRenderedPageBreak/>
        <w:drawing>
          <wp:inline distT="0" distB="0" distL="0" distR="0" wp14:anchorId="7835B949" wp14:editId="44EDD9B1">
            <wp:extent cx="5612130" cy="1875155"/>
            <wp:effectExtent l="0" t="0" r="7620" b="10795"/>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F4138C" w:rsidRDefault="00F4138C" w:rsidP="00F4138C">
      <w:pPr>
        <w:pStyle w:val="Prrafodelista"/>
        <w:jc w:val="both"/>
        <w:rPr>
          <w:lang w:val="es-CO"/>
        </w:rPr>
      </w:pPr>
    </w:p>
    <w:p w:rsidR="00F4138C" w:rsidRDefault="00F4138C" w:rsidP="00F4138C">
      <w:pPr>
        <w:pStyle w:val="Prrafodelista"/>
        <w:jc w:val="both"/>
        <w:rPr>
          <w:lang w:val="es-CO"/>
        </w:rPr>
      </w:pPr>
      <w:r>
        <w:rPr>
          <w:lang w:val="es-CO"/>
        </w:rPr>
        <w:t xml:space="preserve">Como se puede ver, las lecturas del sensor estuvieron entre 65 y 70 BPM, muy cercanos al valor arrojado por el tensiómetro. En la gráfica se pueden ver picos mucho más altos, los cuales ocurrieron por movimiento del dedo índice. Esto indica que el sensor es altamente sensible al movimiento, por lo cual podría no ser útil en una mascota que, está en constante movimiento. </w:t>
      </w:r>
    </w:p>
    <w:p w:rsidR="00F4138C" w:rsidRDefault="00F4138C" w:rsidP="00F4138C">
      <w:pPr>
        <w:pStyle w:val="Prrafodelista"/>
        <w:jc w:val="both"/>
        <w:rPr>
          <w:lang w:val="es-CO"/>
        </w:rPr>
      </w:pPr>
    </w:p>
    <w:p w:rsidR="00F4138C" w:rsidRDefault="00F4138C" w:rsidP="00F4138C">
      <w:pPr>
        <w:pStyle w:val="Prrafodelista"/>
        <w:jc w:val="both"/>
        <w:rPr>
          <w:lang w:val="es-CO"/>
        </w:rPr>
      </w:pPr>
      <w:r>
        <w:rPr>
          <w:lang w:val="es-CO"/>
        </w:rPr>
        <w:t xml:space="preserve">En la carpeta se encuentra adjunto un video con la realización de la prueba. </w:t>
      </w:r>
      <w:bookmarkStart w:id="0" w:name="_GoBack"/>
      <w:bookmarkEnd w:id="0"/>
    </w:p>
    <w:p w:rsidR="00F4138C" w:rsidRPr="00324921" w:rsidRDefault="00F4138C" w:rsidP="00F4138C">
      <w:pPr>
        <w:pStyle w:val="Prrafodelista"/>
        <w:jc w:val="both"/>
        <w:rPr>
          <w:lang w:val="es-CO"/>
        </w:rPr>
      </w:pPr>
    </w:p>
    <w:p w:rsidR="00C23798" w:rsidRDefault="00C23798" w:rsidP="00C23798">
      <w:pPr>
        <w:pStyle w:val="Prrafodelista"/>
        <w:jc w:val="both"/>
        <w:rPr>
          <w:lang w:val="es-CO"/>
        </w:rPr>
      </w:pPr>
    </w:p>
    <w:p w:rsidR="00C23798" w:rsidRDefault="00C23798" w:rsidP="00C23798">
      <w:pPr>
        <w:pStyle w:val="Prrafodelista"/>
        <w:jc w:val="both"/>
        <w:rPr>
          <w:lang w:val="es-CO"/>
        </w:rPr>
      </w:pPr>
    </w:p>
    <w:p w:rsidR="00D9768C" w:rsidRPr="00D9768C" w:rsidRDefault="00D9768C" w:rsidP="00D9768C">
      <w:pPr>
        <w:pStyle w:val="Prrafodelista"/>
        <w:rPr>
          <w:lang w:val="es-CO"/>
        </w:rPr>
      </w:pPr>
    </w:p>
    <w:p w:rsidR="00D9768C" w:rsidRPr="00D9768C" w:rsidRDefault="00D9768C" w:rsidP="00D9768C">
      <w:pPr>
        <w:pStyle w:val="Prrafodelista"/>
        <w:jc w:val="both"/>
        <w:rPr>
          <w:lang w:val="es-CO"/>
        </w:rPr>
      </w:pPr>
    </w:p>
    <w:p w:rsidR="00D9768C" w:rsidRPr="00D9768C" w:rsidRDefault="00D9768C" w:rsidP="00D9768C">
      <w:pPr>
        <w:rPr>
          <w:lang w:val="es-CO"/>
        </w:rPr>
      </w:pPr>
    </w:p>
    <w:sectPr w:rsidR="00D9768C" w:rsidRPr="00D9768C">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968B9"/>
    <w:multiLevelType w:val="hybridMultilevel"/>
    <w:tmpl w:val="77D48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640CA"/>
    <w:multiLevelType w:val="hybridMultilevel"/>
    <w:tmpl w:val="ED964FB2"/>
    <w:lvl w:ilvl="0" w:tplc="9378F50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6B3DC8"/>
    <w:multiLevelType w:val="hybridMultilevel"/>
    <w:tmpl w:val="2760E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tDAzN7QwMDM2NrBU0lEKTi0uzszPAykwrAUACwJeDywAAAA="/>
  </w:docVars>
  <w:rsids>
    <w:rsidRoot w:val="00D9768C"/>
    <w:rsid w:val="00324921"/>
    <w:rsid w:val="003E2669"/>
    <w:rsid w:val="004849E0"/>
    <w:rsid w:val="00566345"/>
    <w:rsid w:val="00C23798"/>
    <w:rsid w:val="00D9768C"/>
    <w:rsid w:val="00F41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AE25D"/>
  <w15:chartTrackingRefBased/>
  <w15:docId w15:val="{5385DCB0-DEB4-4BF1-B94A-50E83CFB1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D976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cuments\tesis%20data\grap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ocuments\tesis%20data\resultado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mperatura vs Tiempo</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Hoja1!$A$1:$A$356</c:f>
              <c:numCache>
                <c:formatCode>[$-409]m/d/yy\ h:mm:ss\ AM/PM;@</c:formatCode>
                <c:ptCount val="356"/>
                <c:pt idx="0">
                  <c:v>43815.83353009259</c:v>
                </c:pt>
                <c:pt idx="1">
                  <c:v>43815.833541666667</c:v>
                </c:pt>
                <c:pt idx="2">
                  <c:v>43815.834131944444</c:v>
                </c:pt>
                <c:pt idx="3">
                  <c:v>43815.834178240744</c:v>
                </c:pt>
                <c:pt idx="4">
                  <c:v>43815.834189814814</c:v>
                </c:pt>
                <c:pt idx="5">
                  <c:v>43815.834201388891</c:v>
                </c:pt>
                <c:pt idx="6">
                  <c:v>43815.83421296296</c:v>
                </c:pt>
                <c:pt idx="7">
                  <c:v>43815.834282407406</c:v>
                </c:pt>
                <c:pt idx="8">
                  <c:v>43815.834317129629</c:v>
                </c:pt>
                <c:pt idx="9">
                  <c:v>43815.834328703706</c:v>
                </c:pt>
                <c:pt idx="10">
                  <c:v>43815.834490740737</c:v>
                </c:pt>
                <c:pt idx="11">
                  <c:v>43815.834490740737</c:v>
                </c:pt>
                <c:pt idx="12">
                  <c:v>43815.834537037037</c:v>
                </c:pt>
                <c:pt idx="13">
                  <c:v>43815.834537037037</c:v>
                </c:pt>
                <c:pt idx="14">
                  <c:v>43815.834548611114</c:v>
                </c:pt>
                <c:pt idx="15">
                  <c:v>43815.834560185183</c:v>
                </c:pt>
                <c:pt idx="16">
                  <c:v>43815.834641203706</c:v>
                </c:pt>
                <c:pt idx="17">
                  <c:v>43815.834641203706</c:v>
                </c:pt>
                <c:pt idx="18">
                  <c:v>43815.834710648145</c:v>
                </c:pt>
                <c:pt idx="19">
                  <c:v>43815.834710648145</c:v>
                </c:pt>
                <c:pt idx="20">
                  <c:v>43815.834722222222</c:v>
                </c:pt>
                <c:pt idx="21">
                  <c:v>43815.834756944445</c:v>
                </c:pt>
                <c:pt idx="22">
                  <c:v>43815.834768518522</c:v>
                </c:pt>
                <c:pt idx="23">
                  <c:v>43815.834803240738</c:v>
                </c:pt>
                <c:pt idx="24">
                  <c:v>43815.834803240738</c:v>
                </c:pt>
                <c:pt idx="25">
                  <c:v>43815.834837962961</c:v>
                </c:pt>
                <c:pt idx="26">
                  <c:v>43815.834849537037</c:v>
                </c:pt>
                <c:pt idx="27">
                  <c:v>43815.834861111114</c:v>
                </c:pt>
                <c:pt idx="28">
                  <c:v>43815.834861111114</c:v>
                </c:pt>
                <c:pt idx="29">
                  <c:v>43815.83488425926</c:v>
                </c:pt>
                <c:pt idx="30">
                  <c:v>43815.83489583333</c:v>
                </c:pt>
                <c:pt idx="31">
                  <c:v>43815.83489583333</c:v>
                </c:pt>
                <c:pt idx="32">
                  <c:v>43815.834918981483</c:v>
                </c:pt>
                <c:pt idx="33">
                  <c:v>43815.83494212963</c:v>
                </c:pt>
                <c:pt idx="34">
                  <c:v>43815.835023148145</c:v>
                </c:pt>
                <c:pt idx="35">
                  <c:v>43815.835023148145</c:v>
                </c:pt>
                <c:pt idx="36">
                  <c:v>43815.835046296299</c:v>
                </c:pt>
                <c:pt idx="37">
                  <c:v>43815.835057870368</c:v>
                </c:pt>
                <c:pt idx="38">
                  <c:v>43815.835081018522</c:v>
                </c:pt>
                <c:pt idx="39">
                  <c:v>43815.835092592592</c:v>
                </c:pt>
                <c:pt idx="40">
                  <c:v>43815.835104166668</c:v>
                </c:pt>
                <c:pt idx="41">
                  <c:v>43815.835104166668</c:v>
                </c:pt>
                <c:pt idx="42">
                  <c:v>43815.835127314815</c:v>
                </c:pt>
                <c:pt idx="43">
                  <c:v>43815.835138888891</c:v>
                </c:pt>
                <c:pt idx="44">
                  <c:v>43815.835150462961</c:v>
                </c:pt>
                <c:pt idx="45">
                  <c:v>43815.835173611114</c:v>
                </c:pt>
                <c:pt idx="46">
                  <c:v>43815.835185185184</c:v>
                </c:pt>
                <c:pt idx="47">
                  <c:v>43815.83520833333</c:v>
                </c:pt>
                <c:pt idx="48">
                  <c:v>43815.83520833333</c:v>
                </c:pt>
                <c:pt idx="49">
                  <c:v>43815.835219907407</c:v>
                </c:pt>
                <c:pt idx="50">
                  <c:v>43815.835219907407</c:v>
                </c:pt>
                <c:pt idx="51">
                  <c:v>43815.835219907407</c:v>
                </c:pt>
                <c:pt idx="52">
                  <c:v>43815.835231481484</c:v>
                </c:pt>
                <c:pt idx="53">
                  <c:v>43815.83525462963</c:v>
                </c:pt>
                <c:pt idx="54">
                  <c:v>43815.83525462963</c:v>
                </c:pt>
                <c:pt idx="55">
                  <c:v>43815.83525462963</c:v>
                </c:pt>
                <c:pt idx="56">
                  <c:v>43815.83525462963</c:v>
                </c:pt>
                <c:pt idx="57">
                  <c:v>43815.83525462963</c:v>
                </c:pt>
                <c:pt idx="58">
                  <c:v>43815.83525462963</c:v>
                </c:pt>
                <c:pt idx="59">
                  <c:v>43815.835266203707</c:v>
                </c:pt>
                <c:pt idx="60">
                  <c:v>43815.835266203707</c:v>
                </c:pt>
                <c:pt idx="61">
                  <c:v>43815.835266203707</c:v>
                </c:pt>
                <c:pt idx="62">
                  <c:v>43815.835277777776</c:v>
                </c:pt>
                <c:pt idx="63">
                  <c:v>43815.835277777776</c:v>
                </c:pt>
                <c:pt idx="64">
                  <c:v>43815.835277777776</c:v>
                </c:pt>
                <c:pt idx="65">
                  <c:v>43815.835289351853</c:v>
                </c:pt>
                <c:pt idx="66">
                  <c:v>43815.835324074076</c:v>
                </c:pt>
                <c:pt idx="67">
                  <c:v>43815.835324074076</c:v>
                </c:pt>
                <c:pt idx="68">
                  <c:v>43815.835335648146</c:v>
                </c:pt>
                <c:pt idx="69">
                  <c:v>43815.835370370369</c:v>
                </c:pt>
                <c:pt idx="70">
                  <c:v>43815.835381944446</c:v>
                </c:pt>
                <c:pt idx="71">
                  <c:v>43815.835451388892</c:v>
                </c:pt>
                <c:pt idx="72">
                  <c:v>43815.835810185185</c:v>
                </c:pt>
                <c:pt idx="73">
                  <c:v>43815.835833333331</c:v>
                </c:pt>
                <c:pt idx="74">
                  <c:v>43815.835833333331</c:v>
                </c:pt>
                <c:pt idx="75">
                  <c:v>43815.835844907408</c:v>
                </c:pt>
                <c:pt idx="76">
                  <c:v>43815.835868055554</c:v>
                </c:pt>
                <c:pt idx="77">
                  <c:v>43815.835868055554</c:v>
                </c:pt>
                <c:pt idx="78">
                  <c:v>43815.835879629631</c:v>
                </c:pt>
                <c:pt idx="79">
                  <c:v>43815.835879629631</c:v>
                </c:pt>
                <c:pt idx="80">
                  <c:v>43815.835879629631</c:v>
                </c:pt>
                <c:pt idx="81">
                  <c:v>43815.835879629631</c:v>
                </c:pt>
                <c:pt idx="82">
                  <c:v>43815.8358912037</c:v>
                </c:pt>
                <c:pt idx="83">
                  <c:v>43815.836111111108</c:v>
                </c:pt>
                <c:pt idx="84">
                  <c:v>43815.836111111108</c:v>
                </c:pt>
                <c:pt idx="85">
                  <c:v>43815.836122685185</c:v>
                </c:pt>
                <c:pt idx="86">
                  <c:v>43815.836122685185</c:v>
                </c:pt>
                <c:pt idx="87">
                  <c:v>43815.836145833331</c:v>
                </c:pt>
                <c:pt idx="88">
                  <c:v>43815.836145833331</c:v>
                </c:pt>
                <c:pt idx="89">
                  <c:v>43815.836145833331</c:v>
                </c:pt>
                <c:pt idx="90">
                  <c:v>43815.837141203701</c:v>
                </c:pt>
                <c:pt idx="91">
                  <c:v>43815.837141203701</c:v>
                </c:pt>
                <c:pt idx="92">
                  <c:v>43815.837627314817</c:v>
                </c:pt>
                <c:pt idx="93">
                  <c:v>43815.837627314817</c:v>
                </c:pt>
                <c:pt idx="94">
                  <c:v>43815.839803240742</c:v>
                </c:pt>
                <c:pt idx="95">
                  <c:v>43815.839814814812</c:v>
                </c:pt>
                <c:pt idx="96">
                  <c:v>43815.843136574076</c:v>
                </c:pt>
                <c:pt idx="97">
                  <c:v>43815.843148148146</c:v>
                </c:pt>
                <c:pt idx="98">
                  <c:v>43815.843263888892</c:v>
                </c:pt>
                <c:pt idx="99">
                  <c:v>43815.843298611115</c:v>
                </c:pt>
                <c:pt idx="100">
                  <c:v>43815.843321759261</c:v>
                </c:pt>
                <c:pt idx="101">
                  <c:v>43815.843333333331</c:v>
                </c:pt>
                <c:pt idx="102">
                  <c:v>43815.843449074076</c:v>
                </c:pt>
                <c:pt idx="103">
                  <c:v>43815.843449074076</c:v>
                </c:pt>
                <c:pt idx="104">
                  <c:v>43815.843460648146</c:v>
                </c:pt>
                <c:pt idx="105">
                  <c:v>43815.843460648146</c:v>
                </c:pt>
                <c:pt idx="106">
                  <c:v>43815.843472222223</c:v>
                </c:pt>
                <c:pt idx="107">
                  <c:v>43815.843472222223</c:v>
                </c:pt>
                <c:pt idx="108">
                  <c:v>43815.843472222223</c:v>
                </c:pt>
                <c:pt idx="109">
                  <c:v>43815.843472222223</c:v>
                </c:pt>
                <c:pt idx="110">
                  <c:v>43815.843634259261</c:v>
                </c:pt>
                <c:pt idx="111">
                  <c:v>43815.843645833331</c:v>
                </c:pt>
                <c:pt idx="112">
                  <c:v>43815.843645833331</c:v>
                </c:pt>
                <c:pt idx="113">
                  <c:v>43815.843657407408</c:v>
                </c:pt>
                <c:pt idx="114">
                  <c:v>43815.843657407408</c:v>
                </c:pt>
                <c:pt idx="115">
                  <c:v>43815.843657407408</c:v>
                </c:pt>
                <c:pt idx="116">
                  <c:v>43815.8437037037</c:v>
                </c:pt>
                <c:pt idx="117">
                  <c:v>43815.8437037037</c:v>
                </c:pt>
                <c:pt idx="118">
                  <c:v>43815.843715277777</c:v>
                </c:pt>
                <c:pt idx="119">
                  <c:v>43815.843726851854</c:v>
                </c:pt>
                <c:pt idx="120">
                  <c:v>43815.843738425923</c:v>
                </c:pt>
                <c:pt idx="121">
                  <c:v>43815.84375</c:v>
                </c:pt>
                <c:pt idx="122">
                  <c:v>43815.843761574077</c:v>
                </c:pt>
                <c:pt idx="123">
                  <c:v>43815.843761574077</c:v>
                </c:pt>
                <c:pt idx="124">
                  <c:v>43815.843784722223</c:v>
                </c:pt>
                <c:pt idx="125">
                  <c:v>43815.843819444446</c:v>
                </c:pt>
                <c:pt idx="126">
                  <c:v>43815.843831018516</c:v>
                </c:pt>
                <c:pt idx="127">
                  <c:v>43815.843831018516</c:v>
                </c:pt>
                <c:pt idx="128">
                  <c:v>43815.843831018516</c:v>
                </c:pt>
                <c:pt idx="129">
                  <c:v>43815.843842592592</c:v>
                </c:pt>
                <c:pt idx="130">
                  <c:v>43815.843842592592</c:v>
                </c:pt>
                <c:pt idx="131">
                  <c:v>43815.843854166669</c:v>
                </c:pt>
                <c:pt idx="132">
                  <c:v>43815.843865740739</c:v>
                </c:pt>
                <c:pt idx="133">
                  <c:v>43815.843877314815</c:v>
                </c:pt>
                <c:pt idx="134">
                  <c:v>43815.843888888892</c:v>
                </c:pt>
                <c:pt idx="135">
                  <c:v>43815.843888888892</c:v>
                </c:pt>
                <c:pt idx="136">
                  <c:v>43815.843900462962</c:v>
                </c:pt>
                <c:pt idx="137">
                  <c:v>43815.843900462962</c:v>
                </c:pt>
                <c:pt idx="138">
                  <c:v>43815.843900462962</c:v>
                </c:pt>
                <c:pt idx="139">
                  <c:v>43815.843912037039</c:v>
                </c:pt>
                <c:pt idx="140">
                  <c:v>43815.843923611108</c:v>
                </c:pt>
                <c:pt idx="141">
                  <c:v>43815.843923611108</c:v>
                </c:pt>
                <c:pt idx="142">
                  <c:v>43815.843935185185</c:v>
                </c:pt>
                <c:pt idx="143">
                  <c:v>43815.843935185185</c:v>
                </c:pt>
                <c:pt idx="144">
                  <c:v>43815.843946759262</c:v>
                </c:pt>
                <c:pt idx="145">
                  <c:v>43815.843946759262</c:v>
                </c:pt>
                <c:pt idx="146">
                  <c:v>43815.843969907408</c:v>
                </c:pt>
                <c:pt idx="147">
                  <c:v>43815.843969907408</c:v>
                </c:pt>
                <c:pt idx="148">
                  <c:v>43815.843969907408</c:v>
                </c:pt>
                <c:pt idx="149">
                  <c:v>43815.843969907408</c:v>
                </c:pt>
                <c:pt idx="150">
                  <c:v>43815.843969907408</c:v>
                </c:pt>
                <c:pt idx="151">
                  <c:v>43815.843969907408</c:v>
                </c:pt>
                <c:pt idx="152">
                  <c:v>43815.843981481485</c:v>
                </c:pt>
                <c:pt idx="153">
                  <c:v>43815.844004629631</c:v>
                </c:pt>
                <c:pt idx="154">
                  <c:v>43815.8440162037</c:v>
                </c:pt>
                <c:pt idx="155">
                  <c:v>43815.844085648147</c:v>
                </c:pt>
                <c:pt idx="156">
                  <c:v>43815.844097222223</c:v>
                </c:pt>
                <c:pt idx="157">
                  <c:v>43815.844097222223</c:v>
                </c:pt>
                <c:pt idx="158">
                  <c:v>43815.844108796293</c:v>
                </c:pt>
                <c:pt idx="159">
                  <c:v>43815.844108796293</c:v>
                </c:pt>
                <c:pt idx="160">
                  <c:v>43815.844143518516</c:v>
                </c:pt>
                <c:pt idx="161">
                  <c:v>43815.844178240739</c:v>
                </c:pt>
                <c:pt idx="162">
                  <c:v>43815.844178240739</c:v>
                </c:pt>
                <c:pt idx="163">
                  <c:v>43815.844178240739</c:v>
                </c:pt>
                <c:pt idx="164">
                  <c:v>43815.844178240739</c:v>
                </c:pt>
                <c:pt idx="165">
                  <c:v>43815.844178240739</c:v>
                </c:pt>
                <c:pt idx="166">
                  <c:v>43815.844178240739</c:v>
                </c:pt>
                <c:pt idx="167">
                  <c:v>43815.844178240739</c:v>
                </c:pt>
                <c:pt idx="168">
                  <c:v>43815.844189814816</c:v>
                </c:pt>
                <c:pt idx="169">
                  <c:v>43815.844236111108</c:v>
                </c:pt>
                <c:pt idx="170">
                  <c:v>43815.844247685185</c:v>
                </c:pt>
                <c:pt idx="171">
                  <c:v>43815.844247685185</c:v>
                </c:pt>
                <c:pt idx="172">
                  <c:v>43815.844282407408</c:v>
                </c:pt>
                <c:pt idx="173">
                  <c:v>43815.844293981485</c:v>
                </c:pt>
                <c:pt idx="174">
                  <c:v>43815.844305555554</c:v>
                </c:pt>
                <c:pt idx="175">
                  <c:v>43815.844305555554</c:v>
                </c:pt>
                <c:pt idx="176">
                  <c:v>43815.844317129631</c:v>
                </c:pt>
                <c:pt idx="177">
                  <c:v>43815.844317129631</c:v>
                </c:pt>
                <c:pt idx="178">
                  <c:v>43815.844328703701</c:v>
                </c:pt>
                <c:pt idx="179">
                  <c:v>43815.844340277778</c:v>
                </c:pt>
                <c:pt idx="180">
                  <c:v>43815.844340277778</c:v>
                </c:pt>
                <c:pt idx="181">
                  <c:v>43815.844340277778</c:v>
                </c:pt>
                <c:pt idx="182">
                  <c:v>43815.844351851854</c:v>
                </c:pt>
                <c:pt idx="183">
                  <c:v>43815.844351851854</c:v>
                </c:pt>
                <c:pt idx="184">
                  <c:v>43815.844363425924</c:v>
                </c:pt>
                <c:pt idx="185">
                  <c:v>43815.844363425924</c:v>
                </c:pt>
                <c:pt idx="186">
                  <c:v>43815.844386574077</c:v>
                </c:pt>
                <c:pt idx="187">
                  <c:v>43815.844398148147</c:v>
                </c:pt>
                <c:pt idx="188">
                  <c:v>43815.844398148147</c:v>
                </c:pt>
                <c:pt idx="189">
                  <c:v>43815.844421296293</c:v>
                </c:pt>
                <c:pt idx="190">
                  <c:v>43815.84443287037</c:v>
                </c:pt>
                <c:pt idx="191">
                  <c:v>43815.84443287037</c:v>
                </c:pt>
                <c:pt idx="192">
                  <c:v>43815.844444444447</c:v>
                </c:pt>
                <c:pt idx="193">
                  <c:v>43815.844444444447</c:v>
                </c:pt>
                <c:pt idx="194">
                  <c:v>43815.844456018516</c:v>
                </c:pt>
                <c:pt idx="195">
                  <c:v>43815.844456018516</c:v>
                </c:pt>
                <c:pt idx="196">
                  <c:v>43815.844456018516</c:v>
                </c:pt>
                <c:pt idx="197">
                  <c:v>43815.844467592593</c:v>
                </c:pt>
                <c:pt idx="198">
                  <c:v>43815.84447916667</c:v>
                </c:pt>
                <c:pt idx="199">
                  <c:v>43815.844490740739</c:v>
                </c:pt>
                <c:pt idx="200">
                  <c:v>43815.844502314816</c:v>
                </c:pt>
                <c:pt idx="201">
                  <c:v>43815.844513888886</c:v>
                </c:pt>
                <c:pt idx="202">
                  <c:v>43815.844513888886</c:v>
                </c:pt>
                <c:pt idx="203">
                  <c:v>43815.844525462962</c:v>
                </c:pt>
                <c:pt idx="204">
                  <c:v>43815.844537037039</c:v>
                </c:pt>
                <c:pt idx="205">
                  <c:v>43815.844537037039</c:v>
                </c:pt>
                <c:pt idx="206">
                  <c:v>43815.844548611109</c:v>
                </c:pt>
                <c:pt idx="207">
                  <c:v>43815.844548611109</c:v>
                </c:pt>
                <c:pt idx="208">
                  <c:v>43815.844560185185</c:v>
                </c:pt>
                <c:pt idx="209">
                  <c:v>43815.844571759262</c:v>
                </c:pt>
                <c:pt idx="210">
                  <c:v>43815.844571759262</c:v>
                </c:pt>
                <c:pt idx="211">
                  <c:v>43815.844571759262</c:v>
                </c:pt>
                <c:pt idx="212">
                  <c:v>43815.844594907408</c:v>
                </c:pt>
                <c:pt idx="213">
                  <c:v>43815.844594907408</c:v>
                </c:pt>
                <c:pt idx="214">
                  <c:v>43815.844606481478</c:v>
                </c:pt>
                <c:pt idx="215">
                  <c:v>43815.844606481478</c:v>
                </c:pt>
                <c:pt idx="216">
                  <c:v>43815.844618055555</c:v>
                </c:pt>
                <c:pt idx="217">
                  <c:v>43815.844629629632</c:v>
                </c:pt>
                <c:pt idx="218">
                  <c:v>43815.844641203701</c:v>
                </c:pt>
                <c:pt idx="219">
                  <c:v>43815.844652777778</c:v>
                </c:pt>
                <c:pt idx="220">
                  <c:v>43815.844652777778</c:v>
                </c:pt>
                <c:pt idx="221">
                  <c:v>43815.844664351855</c:v>
                </c:pt>
                <c:pt idx="222">
                  <c:v>43815.844675925924</c:v>
                </c:pt>
                <c:pt idx="223">
                  <c:v>43815.844687500001</c:v>
                </c:pt>
                <c:pt idx="224">
                  <c:v>43815.844699074078</c:v>
                </c:pt>
                <c:pt idx="225">
                  <c:v>43815.844699074078</c:v>
                </c:pt>
                <c:pt idx="226">
                  <c:v>43815.844699074078</c:v>
                </c:pt>
                <c:pt idx="227">
                  <c:v>43815.844710648147</c:v>
                </c:pt>
                <c:pt idx="228">
                  <c:v>43815.844710648147</c:v>
                </c:pt>
                <c:pt idx="229">
                  <c:v>43815.844710648147</c:v>
                </c:pt>
                <c:pt idx="230">
                  <c:v>43815.844722222224</c:v>
                </c:pt>
                <c:pt idx="231">
                  <c:v>43815.844722222224</c:v>
                </c:pt>
                <c:pt idx="232">
                  <c:v>43815.844733796293</c:v>
                </c:pt>
                <c:pt idx="233">
                  <c:v>43815.844733796293</c:v>
                </c:pt>
                <c:pt idx="234">
                  <c:v>43815.84474537037</c:v>
                </c:pt>
                <c:pt idx="235">
                  <c:v>43815.84474537037</c:v>
                </c:pt>
                <c:pt idx="236">
                  <c:v>43815.844756944447</c:v>
                </c:pt>
                <c:pt idx="237">
                  <c:v>43815.844768518517</c:v>
                </c:pt>
                <c:pt idx="238">
                  <c:v>43815.844768518517</c:v>
                </c:pt>
                <c:pt idx="239">
                  <c:v>43815.844780092593</c:v>
                </c:pt>
                <c:pt idx="240">
                  <c:v>43815.84479166667</c:v>
                </c:pt>
                <c:pt idx="241">
                  <c:v>43815.84479166667</c:v>
                </c:pt>
                <c:pt idx="242">
                  <c:v>43815.84480324074</c:v>
                </c:pt>
                <c:pt idx="243">
                  <c:v>43815.84480324074</c:v>
                </c:pt>
                <c:pt idx="244">
                  <c:v>43815.844814814816</c:v>
                </c:pt>
                <c:pt idx="245">
                  <c:v>43815.844814814816</c:v>
                </c:pt>
                <c:pt idx="246">
                  <c:v>43815.844814814816</c:v>
                </c:pt>
                <c:pt idx="247">
                  <c:v>43815.844826388886</c:v>
                </c:pt>
                <c:pt idx="248">
                  <c:v>43815.844837962963</c:v>
                </c:pt>
                <c:pt idx="249">
                  <c:v>43815.844837962963</c:v>
                </c:pt>
                <c:pt idx="250">
                  <c:v>43815.844849537039</c:v>
                </c:pt>
                <c:pt idx="251">
                  <c:v>43815.844849537039</c:v>
                </c:pt>
                <c:pt idx="252">
                  <c:v>43815.844849537039</c:v>
                </c:pt>
                <c:pt idx="253">
                  <c:v>43815.844861111109</c:v>
                </c:pt>
                <c:pt idx="254">
                  <c:v>43815.844861111109</c:v>
                </c:pt>
                <c:pt idx="255">
                  <c:v>43815.844861111109</c:v>
                </c:pt>
                <c:pt idx="256">
                  <c:v>43815.844861111109</c:v>
                </c:pt>
                <c:pt idx="257">
                  <c:v>43815.844872685186</c:v>
                </c:pt>
                <c:pt idx="258">
                  <c:v>43815.844872685186</c:v>
                </c:pt>
                <c:pt idx="259">
                  <c:v>43815.844884259262</c:v>
                </c:pt>
                <c:pt idx="260">
                  <c:v>43815.844895833332</c:v>
                </c:pt>
                <c:pt idx="261">
                  <c:v>43815.844895833332</c:v>
                </c:pt>
                <c:pt idx="262">
                  <c:v>43815.844895833332</c:v>
                </c:pt>
                <c:pt idx="263">
                  <c:v>43815.844907407409</c:v>
                </c:pt>
                <c:pt idx="264">
                  <c:v>43815.844907407409</c:v>
                </c:pt>
                <c:pt idx="265">
                  <c:v>43815.844907407409</c:v>
                </c:pt>
                <c:pt idx="266">
                  <c:v>43815.844918981478</c:v>
                </c:pt>
                <c:pt idx="267">
                  <c:v>43815.844918981478</c:v>
                </c:pt>
                <c:pt idx="268">
                  <c:v>43815.844918981478</c:v>
                </c:pt>
                <c:pt idx="269">
                  <c:v>43815.844930555555</c:v>
                </c:pt>
                <c:pt idx="270">
                  <c:v>43815.844942129632</c:v>
                </c:pt>
                <c:pt idx="271">
                  <c:v>43815.844953703701</c:v>
                </c:pt>
                <c:pt idx="272">
                  <c:v>43815.844965277778</c:v>
                </c:pt>
                <c:pt idx="273">
                  <c:v>43815.844965277778</c:v>
                </c:pt>
                <c:pt idx="274">
                  <c:v>43815.844988425924</c:v>
                </c:pt>
                <c:pt idx="275">
                  <c:v>43815.845000000001</c:v>
                </c:pt>
                <c:pt idx="276">
                  <c:v>43815.845011574071</c:v>
                </c:pt>
                <c:pt idx="277">
                  <c:v>43815.845023148147</c:v>
                </c:pt>
                <c:pt idx="278">
                  <c:v>43815.845023148147</c:v>
                </c:pt>
                <c:pt idx="279">
                  <c:v>43815.845034722224</c:v>
                </c:pt>
                <c:pt idx="280">
                  <c:v>43815.845046296294</c:v>
                </c:pt>
                <c:pt idx="281">
                  <c:v>43815.845046296294</c:v>
                </c:pt>
                <c:pt idx="282">
                  <c:v>43815.845057870371</c:v>
                </c:pt>
                <c:pt idx="283">
                  <c:v>43815.845069444447</c:v>
                </c:pt>
                <c:pt idx="284">
                  <c:v>43815.845081018517</c:v>
                </c:pt>
                <c:pt idx="285">
                  <c:v>43815.845081018517</c:v>
                </c:pt>
                <c:pt idx="286">
                  <c:v>43815.845092592594</c:v>
                </c:pt>
                <c:pt idx="287">
                  <c:v>43815.845092592594</c:v>
                </c:pt>
                <c:pt idx="288">
                  <c:v>43815.845092592594</c:v>
                </c:pt>
                <c:pt idx="289">
                  <c:v>43815.845104166663</c:v>
                </c:pt>
                <c:pt idx="290">
                  <c:v>43815.845104166663</c:v>
                </c:pt>
                <c:pt idx="291">
                  <c:v>43815.84511574074</c:v>
                </c:pt>
                <c:pt idx="292">
                  <c:v>43815.84511574074</c:v>
                </c:pt>
                <c:pt idx="293">
                  <c:v>43815.845127314817</c:v>
                </c:pt>
                <c:pt idx="294">
                  <c:v>43815.845138888886</c:v>
                </c:pt>
                <c:pt idx="295">
                  <c:v>43815.845138888886</c:v>
                </c:pt>
                <c:pt idx="296">
                  <c:v>43815.845150462963</c:v>
                </c:pt>
                <c:pt idx="297">
                  <c:v>43815.845150462963</c:v>
                </c:pt>
                <c:pt idx="298">
                  <c:v>43815.84516203704</c:v>
                </c:pt>
                <c:pt idx="299">
                  <c:v>43815.845173611109</c:v>
                </c:pt>
                <c:pt idx="300">
                  <c:v>43815.845185185186</c:v>
                </c:pt>
                <c:pt idx="301">
                  <c:v>43815.845185185186</c:v>
                </c:pt>
                <c:pt idx="302">
                  <c:v>43815.845196759263</c:v>
                </c:pt>
                <c:pt idx="303">
                  <c:v>43815.845196759263</c:v>
                </c:pt>
                <c:pt idx="304">
                  <c:v>43815.845208333332</c:v>
                </c:pt>
                <c:pt idx="305">
                  <c:v>43815.845208333332</c:v>
                </c:pt>
                <c:pt idx="306">
                  <c:v>43815.845208333332</c:v>
                </c:pt>
                <c:pt idx="307">
                  <c:v>43815.845219907409</c:v>
                </c:pt>
                <c:pt idx="308">
                  <c:v>43815.845231481479</c:v>
                </c:pt>
                <c:pt idx="309">
                  <c:v>43815.845243055555</c:v>
                </c:pt>
                <c:pt idx="310">
                  <c:v>43815.845243055555</c:v>
                </c:pt>
                <c:pt idx="311">
                  <c:v>43815.845266203702</c:v>
                </c:pt>
                <c:pt idx="312">
                  <c:v>43815.845277777778</c:v>
                </c:pt>
                <c:pt idx="313">
                  <c:v>43815.845277777778</c:v>
                </c:pt>
                <c:pt idx="314">
                  <c:v>43815.845289351855</c:v>
                </c:pt>
                <c:pt idx="315">
                  <c:v>43815.845289351855</c:v>
                </c:pt>
                <c:pt idx="316">
                  <c:v>43815.845289351855</c:v>
                </c:pt>
                <c:pt idx="317">
                  <c:v>43815.845300925925</c:v>
                </c:pt>
                <c:pt idx="318">
                  <c:v>43815.845300925925</c:v>
                </c:pt>
                <c:pt idx="319">
                  <c:v>43815.845300925925</c:v>
                </c:pt>
                <c:pt idx="320">
                  <c:v>43815.845312500001</c:v>
                </c:pt>
                <c:pt idx="321">
                  <c:v>43815.845312500001</c:v>
                </c:pt>
                <c:pt idx="322">
                  <c:v>43815.845324074071</c:v>
                </c:pt>
                <c:pt idx="323">
                  <c:v>43815.845324074071</c:v>
                </c:pt>
                <c:pt idx="324">
                  <c:v>43815.845324074071</c:v>
                </c:pt>
                <c:pt idx="325">
                  <c:v>43815.845324074071</c:v>
                </c:pt>
                <c:pt idx="326">
                  <c:v>43815.845335648148</c:v>
                </c:pt>
                <c:pt idx="327">
                  <c:v>43815.845335648148</c:v>
                </c:pt>
                <c:pt idx="328">
                  <c:v>43815.845358796294</c:v>
                </c:pt>
                <c:pt idx="329">
                  <c:v>43815.845358796294</c:v>
                </c:pt>
                <c:pt idx="330">
                  <c:v>43815.845370370371</c:v>
                </c:pt>
                <c:pt idx="331">
                  <c:v>43815.845381944448</c:v>
                </c:pt>
                <c:pt idx="332">
                  <c:v>43815.845393518517</c:v>
                </c:pt>
                <c:pt idx="333">
                  <c:v>43815.845393518517</c:v>
                </c:pt>
                <c:pt idx="334">
                  <c:v>43815.845416666663</c:v>
                </c:pt>
                <c:pt idx="335">
                  <c:v>43815.84542824074</c:v>
                </c:pt>
                <c:pt idx="336">
                  <c:v>43815.84542824074</c:v>
                </c:pt>
                <c:pt idx="337">
                  <c:v>43815.845451388886</c:v>
                </c:pt>
                <c:pt idx="338">
                  <c:v>43815.845462962963</c:v>
                </c:pt>
                <c:pt idx="339">
                  <c:v>43815.845462962963</c:v>
                </c:pt>
                <c:pt idx="340">
                  <c:v>43815.84547453704</c:v>
                </c:pt>
                <c:pt idx="341">
                  <c:v>43815.84547453704</c:v>
                </c:pt>
                <c:pt idx="342">
                  <c:v>43815.845486111109</c:v>
                </c:pt>
                <c:pt idx="343">
                  <c:v>43815.845486111109</c:v>
                </c:pt>
                <c:pt idx="344">
                  <c:v>43815.845497685186</c:v>
                </c:pt>
                <c:pt idx="345">
                  <c:v>43815.845497685186</c:v>
                </c:pt>
                <c:pt idx="346">
                  <c:v>43815.845509259256</c:v>
                </c:pt>
                <c:pt idx="347">
                  <c:v>43815.845520833333</c:v>
                </c:pt>
                <c:pt idx="348">
                  <c:v>43815.845520833333</c:v>
                </c:pt>
                <c:pt idx="349">
                  <c:v>43815.845543981479</c:v>
                </c:pt>
                <c:pt idx="350">
                  <c:v>43815.845914351848</c:v>
                </c:pt>
                <c:pt idx="351">
                  <c:v>43815.847141203703</c:v>
                </c:pt>
                <c:pt idx="352">
                  <c:v>43815.84716435185</c:v>
                </c:pt>
                <c:pt idx="353">
                  <c:v>43815.84716435185</c:v>
                </c:pt>
                <c:pt idx="354">
                  <c:v>43815.84716435185</c:v>
                </c:pt>
                <c:pt idx="355">
                  <c:v>43815.84716435185</c:v>
                </c:pt>
              </c:numCache>
            </c:numRef>
          </c:xVal>
          <c:yVal>
            <c:numRef>
              <c:f>Hoja1!$B$1:$B$356</c:f>
              <c:numCache>
                <c:formatCode>General</c:formatCode>
                <c:ptCount val="356"/>
                <c:pt idx="0">
                  <c:v>36.689450000000001</c:v>
                </c:pt>
                <c:pt idx="1">
                  <c:v>37.011719999999997</c:v>
                </c:pt>
                <c:pt idx="2">
                  <c:v>44.746090000000002</c:v>
                </c:pt>
                <c:pt idx="3">
                  <c:v>45.068359999999998</c:v>
                </c:pt>
                <c:pt idx="4">
                  <c:v>45.390630000000002</c:v>
                </c:pt>
                <c:pt idx="5">
                  <c:v>47.324219999999997</c:v>
                </c:pt>
                <c:pt idx="6">
                  <c:v>46.035159999999998</c:v>
                </c:pt>
                <c:pt idx="7">
                  <c:v>47.324219999999997</c:v>
                </c:pt>
                <c:pt idx="8">
                  <c:v>47.96875</c:v>
                </c:pt>
                <c:pt idx="9">
                  <c:v>47.646479999999997</c:v>
                </c:pt>
                <c:pt idx="10">
                  <c:v>52.802729999999997</c:v>
                </c:pt>
                <c:pt idx="11">
                  <c:v>52.802729999999997</c:v>
                </c:pt>
                <c:pt idx="12">
                  <c:v>51.835940000000001</c:v>
                </c:pt>
                <c:pt idx="13">
                  <c:v>51.513669999999998</c:v>
                </c:pt>
                <c:pt idx="14">
                  <c:v>51.191409999999998</c:v>
                </c:pt>
                <c:pt idx="15">
                  <c:v>51.191409999999998</c:v>
                </c:pt>
                <c:pt idx="16">
                  <c:v>55.380859999999998</c:v>
                </c:pt>
                <c:pt idx="17">
                  <c:v>56.669919999999998</c:v>
                </c:pt>
                <c:pt idx="18">
                  <c:v>64.726560000000006</c:v>
                </c:pt>
                <c:pt idx="19">
                  <c:v>65.048829999999995</c:v>
                </c:pt>
                <c:pt idx="20">
                  <c:v>64.404300000000006</c:v>
                </c:pt>
                <c:pt idx="21">
                  <c:v>64.404300000000006</c:v>
                </c:pt>
                <c:pt idx="22">
                  <c:v>64.404300000000006</c:v>
                </c:pt>
                <c:pt idx="23">
                  <c:v>67.304689999999994</c:v>
                </c:pt>
                <c:pt idx="24">
                  <c:v>67.949219999999997</c:v>
                </c:pt>
                <c:pt idx="25">
                  <c:v>70.527339999999995</c:v>
                </c:pt>
                <c:pt idx="26">
                  <c:v>72.138670000000005</c:v>
                </c:pt>
                <c:pt idx="27">
                  <c:v>72.138670000000005</c:v>
                </c:pt>
                <c:pt idx="28">
                  <c:v>74.394530000000003</c:v>
                </c:pt>
                <c:pt idx="29">
                  <c:v>75.683589999999995</c:v>
                </c:pt>
                <c:pt idx="30">
                  <c:v>75.683589999999995</c:v>
                </c:pt>
                <c:pt idx="31">
                  <c:v>76.650390000000002</c:v>
                </c:pt>
                <c:pt idx="32">
                  <c:v>78.261719999999997</c:v>
                </c:pt>
                <c:pt idx="33">
                  <c:v>79.550780000000003</c:v>
                </c:pt>
                <c:pt idx="34">
                  <c:v>74.394530000000003</c:v>
                </c:pt>
                <c:pt idx="35">
                  <c:v>73.75</c:v>
                </c:pt>
                <c:pt idx="36">
                  <c:v>67.626949999999994</c:v>
                </c:pt>
                <c:pt idx="37">
                  <c:v>66.982420000000005</c:v>
                </c:pt>
                <c:pt idx="38">
                  <c:v>64.726560000000006</c:v>
                </c:pt>
                <c:pt idx="39">
                  <c:v>63.4375</c:v>
                </c:pt>
                <c:pt idx="40">
                  <c:v>63.115229999999997</c:v>
                </c:pt>
                <c:pt idx="41">
                  <c:v>61.503909999999998</c:v>
                </c:pt>
                <c:pt idx="42">
                  <c:v>60.537109999999998</c:v>
                </c:pt>
                <c:pt idx="43">
                  <c:v>59.248049999999999</c:v>
                </c:pt>
                <c:pt idx="44">
                  <c:v>56.992190000000001</c:v>
                </c:pt>
                <c:pt idx="45">
                  <c:v>55.703130000000002</c:v>
                </c:pt>
                <c:pt idx="46">
                  <c:v>54.414059999999999</c:v>
                </c:pt>
                <c:pt idx="47">
                  <c:v>50.546880000000002</c:v>
                </c:pt>
                <c:pt idx="48">
                  <c:v>52.802729999999997</c:v>
                </c:pt>
                <c:pt idx="49">
                  <c:v>53.769530000000003</c:v>
                </c:pt>
                <c:pt idx="50">
                  <c:v>52.158200000000001</c:v>
                </c:pt>
                <c:pt idx="51">
                  <c:v>51.835940000000001</c:v>
                </c:pt>
                <c:pt idx="52">
                  <c:v>51.513669999999998</c:v>
                </c:pt>
                <c:pt idx="53">
                  <c:v>51.191409999999998</c:v>
                </c:pt>
                <c:pt idx="54">
                  <c:v>51.835940000000001</c:v>
                </c:pt>
                <c:pt idx="55">
                  <c:v>50.869140000000002</c:v>
                </c:pt>
                <c:pt idx="56">
                  <c:v>50.869140000000002</c:v>
                </c:pt>
                <c:pt idx="57">
                  <c:v>50.546880000000002</c:v>
                </c:pt>
                <c:pt idx="58">
                  <c:v>49.902340000000002</c:v>
                </c:pt>
                <c:pt idx="59">
                  <c:v>49.580080000000002</c:v>
                </c:pt>
                <c:pt idx="60">
                  <c:v>48.613280000000003</c:v>
                </c:pt>
                <c:pt idx="61">
                  <c:v>49.257809999999999</c:v>
                </c:pt>
                <c:pt idx="62">
                  <c:v>49.257809999999999</c:v>
                </c:pt>
                <c:pt idx="63">
                  <c:v>49.580080000000002</c:v>
                </c:pt>
                <c:pt idx="64">
                  <c:v>48.291020000000003</c:v>
                </c:pt>
                <c:pt idx="65">
                  <c:v>49.580080000000002</c:v>
                </c:pt>
                <c:pt idx="66">
                  <c:v>49.257809999999999</c:v>
                </c:pt>
                <c:pt idx="67">
                  <c:v>48.935549999999999</c:v>
                </c:pt>
                <c:pt idx="68">
                  <c:v>48.935549999999999</c:v>
                </c:pt>
                <c:pt idx="69">
                  <c:v>47.324219999999997</c:v>
                </c:pt>
                <c:pt idx="70">
                  <c:v>48.291020000000003</c:v>
                </c:pt>
                <c:pt idx="71">
                  <c:v>46.035159999999998</c:v>
                </c:pt>
                <c:pt idx="72">
                  <c:v>46.035159999999998</c:v>
                </c:pt>
                <c:pt idx="73">
                  <c:v>45.068359999999998</c:v>
                </c:pt>
                <c:pt idx="74">
                  <c:v>45.068359999999998</c:v>
                </c:pt>
                <c:pt idx="75">
                  <c:v>45.068359999999998</c:v>
                </c:pt>
                <c:pt idx="76">
                  <c:v>44.746090000000002</c:v>
                </c:pt>
                <c:pt idx="77">
                  <c:v>44.423830000000002</c:v>
                </c:pt>
                <c:pt idx="78">
                  <c:v>44.423830000000002</c:v>
                </c:pt>
                <c:pt idx="79">
                  <c:v>44.101559999999999</c:v>
                </c:pt>
                <c:pt idx="80">
                  <c:v>43.457030000000003</c:v>
                </c:pt>
                <c:pt idx="81">
                  <c:v>44.101559999999999</c:v>
                </c:pt>
                <c:pt idx="82">
                  <c:v>44.101559999999999</c:v>
                </c:pt>
                <c:pt idx="83">
                  <c:v>40.556640000000002</c:v>
                </c:pt>
                <c:pt idx="84">
                  <c:v>40.556640000000002</c:v>
                </c:pt>
                <c:pt idx="85">
                  <c:v>40.556640000000002</c:v>
                </c:pt>
                <c:pt idx="86">
                  <c:v>40.556640000000002</c:v>
                </c:pt>
                <c:pt idx="87">
                  <c:v>40.556640000000002</c:v>
                </c:pt>
                <c:pt idx="88">
                  <c:v>39.912109999999998</c:v>
                </c:pt>
                <c:pt idx="89">
                  <c:v>40.556640000000002</c:v>
                </c:pt>
                <c:pt idx="90">
                  <c:v>37.978520000000003</c:v>
                </c:pt>
                <c:pt idx="91">
                  <c:v>37.978520000000003</c:v>
                </c:pt>
                <c:pt idx="92">
                  <c:v>38.945309999999999</c:v>
                </c:pt>
                <c:pt idx="93">
                  <c:v>38.945309999999999</c:v>
                </c:pt>
                <c:pt idx="94">
                  <c:v>38.945309999999999</c:v>
                </c:pt>
                <c:pt idx="95">
                  <c:v>38.945309999999999</c:v>
                </c:pt>
                <c:pt idx="96">
                  <c:v>38.945309999999999</c:v>
                </c:pt>
                <c:pt idx="97">
                  <c:v>38.945309999999999</c:v>
                </c:pt>
                <c:pt idx="98">
                  <c:v>38.300780000000003</c:v>
                </c:pt>
                <c:pt idx="99">
                  <c:v>38.945309999999999</c:v>
                </c:pt>
                <c:pt idx="100">
                  <c:v>38.945309999999999</c:v>
                </c:pt>
                <c:pt idx="101">
                  <c:v>38.300780000000003</c:v>
                </c:pt>
                <c:pt idx="102">
                  <c:v>38.300780000000003</c:v>
                </c:pt>
                <c:pt idx="103">
                  <c:v>38.300780000000003</c:v>
                </c:pt>
                <c:pt idx="104">
                  <c:v>38.300780000000003</c:v>
                </c:pt>
                <c:pt idx="105">
                  <c:v>38.300780000000003</c:v>
                </c:pt>
                <c:pt idx="106">
                  <c:v>38.300780000000003</c:v>
                </c:pt>
                <c:pt idx="107">
                  <c:v>38.300780000000003</c:v>
                </c:pt>
                <c:pt idx="108">
                  <c:v>37.65625</c:v>
                </c:pt>
                <c:pt idx="109">
                  <c:v>38.300780000000003</c:v>
                </c:pt>
                <c:pt idx="110">
                  <c:v>47.324219999999997</c:v>
                </c:pt>
                <c:pt idx="111">
                  <c:v>48.935549999999999</c:v>
                </c:pt>
                <c:pt idx="112">
                  <c:v>49.257809999999999</c:v>
                </c:pt>
                <c:pt idx="113">
                  <c:v>49.902340000000002</c:v>
                </c:pt>
                <c:pt idx="114">
                  <c:v>50.869140000000002</c:v>
                </c:pt>
                <c:pt idx="115">
                  <c:v>51.835940000000001</c:v>
                </c:pt>
                <c:pt idx="116">
                  <c:v>55.058590000000002</c:v>
                </c:pt>
                <c:pt idx="117">
                  <c:v>56.025390000000002</c:v>
                </c:pt>
                <c:pt idx="118">
                  <c:v>56.025390000000002</c:v>
                </c:pt>
                <c:pt idx="119">
                  <c:v>55.703130000000002</c:v>
                </c:pt>
                <c:pt idx="120">
                  <c:v>55.058590000000002</c:v>
                </c:pt>
                <c:pt idx="121">
                  <c:v>54.736330000000002</c:v>
                </c:pt>
                <c:pt idx="122">
                  <c:v>53.769530000000003</c:v>
                </c:pt>
                <c:pt idx="123">
                  <c:v>53.769530000000003</c:v>
                </c:pt>
                <c:pt idx="124">
                  <c:v>53.125</c:v>
                </c:pt>
                <c:pt idx="125">
                  <c:v>51.835940000000001</c:v>
                </c:pt>
                <c:pt idx="126">
                  <c:v>51.513669999999998</c:v>
                </c:pt>
                <c:pt idx="127">
                  <c:v>51.513669999999998</c:v>
                </c:pt>
                <c:pt idx="128">
                  <c:v>50.869140000000002</c:v>
                </c:pt>
                <c:pt idx="129">
                  <c:v>51.835940000000001</c:v>
                </c:pt>
                <c:pt idx="130">
                  <c:v>52.158200000000001</c:v>
                </c:pt>
                <c:pt idx="131">
                  <c:v>53.769530000000003</c:v>
                </c:pt>
                <c:pt idx="132">
                  <c:v>54.736330000000002</c:v>
                </c:pt>
                <c:pt idx="133">
                  <c:v>55.703130000000002</c:v>
                </c:pt>
                <c:pt idx="134">
                  <c:v>55.703130000000002</c:v>
                </c:pt>
                <c:pt idx="135">
                  <c:v>56.669919999999998</c:v>
                </c:pt>
                <c:pt idx="136">
                  <c:v>57.636719999999997</c:v>
                </c:pt>
                <c:pt idx="137">
                  <c:v>58.28125</c:v>
                </c:pt>
                <c:pt idx="138">
                  <c:v>59.892580000000002</c:v>
                </c:pt>
                <c:pt idx="139">
                  <c:v>61.503909999999998</c:v>
                </c:pt>
                <c:pt idx="140">
                  <c:v>62.792969999999997</c:v>
                </c:pt>
                <c:pt idx="141">
                  <c:v>62.792969999999997</c:v>
                </c:pt>
                <c:pt idx="142">
                  <c:v>63.759770000000003</c:v>
                </c:pt>
                <c:pt idx="143">
                  <c:v>63.759770000000003</c:v>
                </c:pt>
                <c:pt idx="144">
                  <c:v>64.082030000000003</c:v>
                </c:pt>
                <c:pt idx="145">
                  <c:v>64.082030000000003</c:v>
                </c:pt>
                <c:pt idx="146">
                  <c:v>63.759770000000003</c:v>
                </c:pt>
                <c:pt idx="147">
                  <c:v>64.082030000000003</c:v>
                </c:pt>
                <c:pt idx="148">
                  <c:v>64.404300000000006</c:v>
                </c:pt>
                <c:pt idx="149">
                  <c:v>65.048829999999995</c:v>
                </c:pt>
                <c:pt idx="150">
                  <c:v>65.371089999999995</c:v>
                </c:pt>
                <c:pt idx="151">
                  <c:v>65.048829999999995</c:v>
                </c:pt>
                <c:pt idx="152">
                  <c:v>66.660160000000005</c:v>
                </c:pt>
                <c:pt idx="153">
                  <c:v>68.59375</c:v>
                </c:pt>
                <c:pt idx="154">
                  <c:v>70.205079999999995</c:v>
                </c:pt>
                <c:pt idx="155">
                  <c:v>67.949219999999997</c:v>
                </c:pt>
                <c:pt idx="156">
                  <c:v>66.982420000000005</c:v>
                </c:pt>
                <c:pt idx="157">
                  <c:v>66.337890000000002</c:v>
                </c:pt>
                <c:pt idx="158">
                  <c:v>65.048829999999995</c:v>
                </c:pt>
                <c:pt idx="159">
                  <c:v>64.726560000000006</c:v>
                </c:pt>
                <c:pt idx="160">
                  <c:v>62.148440000000001</c:v>
                </c:pt>
                <c:pt idx="161">
                  <c:v>61.503909999999998</c:v>
                </c:pt>
                <c:pt idx="162">
                  <c:v>61.181640000000002</c:v>
                </c:pt>
                <c:pt idx="163">
                  <c:v>61.181640000000002</c:v>
                </c:pt>
                <c:pt idx="164">
                  <c:v>61.181640000000002</c:v>
                </c:pt>
                <c:pt idx="165">
                  <c:v>60.859380000000002</c:v>
                </c:pt>
                <c:pt idx="166">
                  <c:v>59.892580000000002</c:v>
                </c:pt>
                <c:pt idx="167">
                  <c:v>58.925780000000003</c:v>
                </c:pt>
                <c:pt idx="168">
                  <c:v>58.925780000000003</c:v>
                </c:pt>
                <c:pt idx="169">
                  <c:v>56.669919999999998</c:v>
                </c:pt>
                <c:pt idx="170">
                  <c:v>56.025390000000002</c:v>
                </c:pt>
                <c:pt idx="171">
                  <c:v>56.025390000000002</c:v>
                </c:pt>
                <c:pt idx="172">
                  <c:v>55.058590000000002</c:v>
                </c:pt>
                <c:pt idx="173">
                  <c:v>54.414059999999999</c:v>
                </c:pt>
                <c:pt idx="174">
                  <c:v>53.769530000000003</c:v>
                </c:pt>
                <c:pt idx="175">
                  <c:v>52.802729999999997</c:v>
                </c:pt>
                <c:pt idx="176">
                  <c:v>53.447270000000003</c:v>
                </c:pt>
                <c:pt idx="177">
                  <c:v>53.447270000000003</c:v>
                </c:pt>
                <c:pt idx="178">
                  <c:v>53.125</c:v>
                </c:pt>
                <c:pt idx="179">
                  <c:v>53.125</c:v>
                </c:pt>
                <c:pt idx="180">
                  <c:v>52.480469999999997</c:v>
                </c:pt>
                <c:pt idx="181">
                  <c:v>52.480469999999997</c:v>
                </c:pt>
                <c:pt idx="182">
                  <c:v>51.835940000000001</c:v>
                </c:pt>
                <c:pt idx="183">
                  <c:v>52.158200000000001</c:v>
                </c:pt>
                <c:pt idx="184">
                  <c:v>52.158200000000001</c:v>
                </c:pt>
                <c:pt idx="185">
                  <c:v>51.835940000000001</c:v>
                </c:pt>
                <c:pt idx="186">
                  <c:v>51.835940000000001</c:v>
                </c:pt>
                <c:pt idx="187">
                  <c:v>51.191409999999998</c:v>
                </c:pt>
                <c:pt idx="188">
                  <c:v>50.869140000000002</c:v>
                </c:pt>
                <c:pt idx="189">
                  <c:v>50.869140000000002</c:v>
                </c:pt>
                <c:pt idx="190">
                  <c:v>49.902340000000002</c:v>
                </c:pt>
                <c:pt idx="191">
                  <c:v>49.902340000000002</c:v>
                </c:pt>
                <c:pt idx="192">
                  <c:v>49.902340000000002</c:v>
                </c:pt>
                <c:pt idx="193">
                  <c:v>49.580080000000002</c:v>
                </c:pt>
                <c:pt idx="194">
                  <c:v>49.580080000000002</c:v>
                </c:pt>
                <c:pt idx="195">
                  <c:v>49.902340000000002</c:v>
                </c:pt>
                <c:pt idx="196">
                  <c:v>49.257809999999999</c:v>
                </c:pt>
                <c:pt idx="197">
                  <c:v>49.257809999999999</c:v>
                </c:pt>
                <c:pt idx="198">
                  <c:v>48.935549999999999</c:v>
                </c:pt>
                <c:pt idx="199">
                  <c:v>48.935549999999999</c:v>
                </c:pt>
                <c:pt idx="200">
                  <c:v>48.935549999999999</c:v>
                </c:pt>
                <c:pt idx="201">
                  <c:v>48.291020000000003</c:v>
                </c:pt>
                <c:pt idx="202">
                  <c:v>48.613280000000003</c:v>
                </c:pt>
                <c:pt idx="203">
                  <c:v>48.291020000000003</c:v>
                </c:pt>
                <c:pt idx="204">
                  <c:v>47.96875</c:v>
                </c:pt>
                <c:pt idx="205">
                  <c:v>47.96875</c:v>
                </c:pt>
                <c:pt idx="206">
                  <c:v>47.96875</c:v>
                </c:pt>
                <c:pt idx="207">
                  <c:v>47.646479999999997</c:v>
                </c:pt>
                <c:pt idx="208">
                  <c:v>47.646479999999997</c:v>
                </c:pt>
                <c:pt idx="209">
                  <c:v>47.646479999999997</c:v>
                </c:pt>
                <c:pt idx="210">
                  <c:v>47.646479999999997</c:v>
                </c:pt>
                <c:pt idx="211">
                  <c:v>46.679690000000001</c:v>
                </c:pt>
                <c:pt idx="212">
                  <c:v>47.324219999999997</c:v>
                </c:pt>
                <c:pt idx="213">
                  <c:v>47.324219999999997</c:v>
                </c:pt>
                <c:pt idx="214">
                  <c:v>47.324219999999997</c:v>
                </c:pt>
                <c:pt idx="215">
                  <c:v>47.324219999999997</c:v>
                </c:pt>
                <c:pt idx="216">
                  <c:v>46.679690000000001</c:v>
                </c:pt>
                <c:pt idx="217">
                  <c:v>46.679690000000001</c:v>
                </c:pt>
                <c:pt idx="218">
                  <c:v>46.679690000000001</c:v>
                </c:pt>
                <c:pt idx="219">
                  <c:v>46.679690000000001</c:v>
                </c:pt>
                <c:pt idx="220">
                  <c:v>46.679690000000001</c:v>
                </c:pt>
                <c:pt idx="221">
                  <c:v>45.712890000000002</c:v>
                </c:pt>
                <c:pt idx="222">
                  <c:v>46.035159999999998</c:v>
                </c:pt>
                <c:pt idx="223">
                  <c:v>45.712890000000002</c:v>
                </c:pt>
                <c:pt idx="224">
                  <c:v>45.712890000000002</c:v>
                </c:pt>
                <c:pt idx="225">
                  <c:v>45.712890000000002</c:v>
                </c:pt>
                <c:pt idx="226">
                  <c:v>46.035159999999998</c:v>
                </c:pt>
                <c:pt idx="227">
                  <c:v>45.712890000000002</c:v>
                </c:pt>
                <c:pt idx="228">
                  <c:v>45.712890000000002</c:v>
                </c:pt>
                <c:pt idx="229">
                  <c:v>45.390630000000002</c:v>
                </c:pt>
                <c:pt idx="230">
                  <c:v>45.712890000000002</c:v>
                </c:pt>
                <c:pt idx="231">
                  <c:v>45.068359999999998</c:v>
                </c:pt>
                <c:pt idx="232">
                  <c:v>46.035159999999998</c:v>
                </c:pt>
                <c:pt idx="233">
                  <c:v>45.712890000000002</c:v>
                </c:pt>
                <c:pt idx="234">
                  <c:v>45.390630000000002</c:v>
                </c:pt>
                <c:pt idx="235">
                  <c:v>45.068359999999998</c:v>
                </c:pt>
                <c:pt idx="236">
                  <c:v>45.390630000000002</c:v>
                </c:pt>
                <c:pt idx="237">
                  <c:v>44.746090000000002</c:v>
                </c:pt>
                <c:pt idx="238">
                  <c:v>45.068359999999998</c:v>
                </c:pt>
                <c:pt idx="239">
                  <c:v>45.068359999999998</c:v>
                </c:pt>
                <c:pt idx="240">
                  <c:v>45.068359999999998</c:v>
                </c:pt>
                <c:pt idx="241">
                  <c:v>44.746090000000002</c:v>
                </c:pt>
                <c:pt idx="242">
                  <c:v>44.423830000000002</c:v>
                </c:pt>
                <c:pt idx="243">
                  <c:v>44.746090000000002</c:v>
                </c:pt>
                <c:pt idx="244">
                  <c:v>44.423830000000002</c:v>
                </c:pt>
                <c:pt idx="245">
                  <c:v>44.423830000000002</c:v>
                </c:pt>
                <c:pt idx="246">
                  <c:v>44.746090000000002</c:v>
                </c:pt>
                <c:pt idx="247">
                  <c:v>45.068359999999998</c:v>
                </c:pt>
                <c:pt idx="248">
                  <c:v>44.423830000000002</c:v>
                </c:pt>
                <c:pt idx="249">
                  <c:v>44.101559999999999</c:v>
                </c:pt>
                <c:pt idx="250">
                  <c:v>44.101559999999999</c:v>
                </c:pt>
                <c:pt idx="251">
                  <c:v>44.423830000000002</c:v>
                </c:pt>
                <c:pt idx="252">
                  <c:v>44.101559999999999</c:v>
                </c:pt>
                <c:pt idx="253">
                  <c:v>44.101559999999999</c:v>
                </c:pt>
                <c:pt idx="254">
                  <c:v>44.423830000000002</c:v>
                </c:pt>
                <c:pt idx="255">
                  <c:v>43.457030000000003</c:v>
                </c:pt>
                <c:pt idx="256">
                  <c:v>44.423830000000002</c:v>
                </c:pt>
                <c:pt idx="257">
                  <c:v>44.101559999999999</c:v>
                </c:pt>
                <c:pt idx="258">
                  <c:v>44.101559999999999</c:v>
                </c:pt>
                <c:pt idx="259">
                  <c:v>43.779299999999999</c:v>
                </c:pt>
                <c:pt idx="260">
                  <c:v>43.779299999999999</c:v>
                </c:pt>
                <c:pt idx="261">
                  <c:v>43.457030000000003</c:v>
                </c:pt>
                <c:pt idx="262">
                  <c:v>43.779299999999999</c:v>
                </c:pt>
                <c:pt idx="263">
                  <c:v>43.779299999999999</c:v>
                </c:pt>
                <c:pt idx="264">
                  <c:v>43.779299999999999</c:v>
                </c:pt>
                <c:pt idx="265">
                  <c:v>43.457030000000003</c:v>
                </c:pt>
                <c:pt idx="266">
                  <c:v>43.779299999999999</c:v>
                </c:pt>
                <c:pt idx="267">
                  <c:v>43.457030000000003</c:v>
                </c:pt>
                <c:pt idx="268">
                  <c:v>43.457030000000003</c:v>
                </c:pt>
                <c:pt idx="269">
                  <c:v>43.457030000000003</c:v>
                </c:pt>
                <c:pt idx="270">
                  <c:v>43.457030000000003</c:v>
                </c:pt>
                <c:pt idx="271">
                  <c:v>43.457030000000003</c:v>
                </c:pt>
                <c:pt idx="272">
                  <c:v>43.457030000000003</c:v>
                </c:pt>
                <c:pt idx="273">
                  <c:v>43.134770000000003</c:v>
                </c:pt>
                <c:pt idx="274">
                  <c:v>43.457030000000003</c:v>
                </c:pt>
                <c:pt idx="275">
                  <c:v>43.134770000000003</c:v>
                </c:pt>
                <c:pt idx="276">
                  <c:v>43.134770000000003</c:v>
                </c:pt>
                <c:pt idx="277">
                  <c:v>43.134770000000003</c:v>
                </c:pt>
                <c:pt idx="278">
                  <c:v>43.457030000000003</c:v>
                </c:pt>
                <c:pt idx="279">
                  <c:v>43.134770000000003</c:v>
                </c:pt>
                <c:pt idx="280">
                  <c:v>42.167969999999997</c:v>
                </c:pt>
                <c:pt idx="281">
                  <c:v>42.8125</c:v>
                </c:pt>
                <c:pt idx="282">
                  <c:v>43.134770000000003</c:v>
                </c:pt>
                <c:pt idx="283">
                  <c:v>42.8125</c:v>
                </c:pt>
                <c:pt idx="284">
                  <c:v>42.8125</c:v>
                </c:pt>
                <c:pt idx="285">
                  <c:v>42.8125</c:v>
                </c:pt>
                <c:pt idx="286">
                  <c:v>41.845700000000001</c:v>
                </c:pt>
                <c:pt idx="287">
                  <c:v>42.167969999999997</c:v>
                </c:pt>
                <c:pt idx="288">
                  <c:v>42.167969999999997</c:v>
                </c:pt>
                <c:pt idx="289">
                  <c:v>41.845700000000001</c:v>
                </c:pt>
                <c:pt idx="290">
                  <c:v>42.8125</c:v>
                </c:pt>
                <c:pt idx="291">
                  <c:v>41.845700000000001</c:v>
                </c:pt>
                <c:pt idx="292">
                  <c:v>41.845700000000001</c:v>
                </c:pt>
                <c:pt idx="293">
                  <c:v>42.167969999999997</c:v>
                </c:pt>
                <c:pt idx="294">
                  <c:v>41.845700000000001</c:v>
                </c:pt>
                <c:pt idx="295">
                  <c:v>42.8125</c:v>
                </c:pt>
                <c:pt idx="296">
                  <c:v>42.167969999999997</c:v>
                </c:pt>
                <c:pt idx="297">
                  <c:v>41.845700000000001</c:v>
                </c:pt>
                <c:pt idx="298">
                  <c:v>41.845700000000001</c:v>
                </c:pt>
                <c:pt idx="299">
                  <c:v>41.523440000000001</c:v>
                </c:pt>
                <c:pt idx="300">
                  <c:v>41.845700000000001</c:v>
                </c:pt>
                <c:pt idx="301">
                  <c:v>41.523440000000001</c:v>
                </c:pt>
                <c:pt idx="302">
                  <c:v>41.523440000000001</c:v>
                </c:pt>
                <c:pt idx="303">
                  <c:v>41.523440000000001</c:v>
                </c:pt>
                <c:pt idx="304">
                  <c:v>41.523440000000001</c:v>
                </c:pt>
                <c:pt idx="305">
                  <c:v>41.201169999999998</c:v>
                </c:pt>
                <c:pt idx="306">
                  <c:v>41.523440000000001</c:v>
                </c:pt>
                <c:pt idx="307">
                  <c:v>41.201169999999998</c:v>
                </c:pt>
                <c:pt idx="308">
                  <c:v>41.523440000000001</c:v>
                </c:pt>
                <c:pt idx="309">
                  <c:v>41.523440000000001</c:v>
                </c:pt>
                <c:pt idx="310">
                  <c:v>41.845700000000001</c:v>
                </c:pt>
                <c:pt idx="311">
                  <c:v>41.845700000000001</c:v>
                </c:pt>
                <c:pt idx="312">
                  <c:v>41.201169999999998</c:v>
                </c:pt>
                <c:pt idx="313">
                  <c:v>41.523440000000001</c:v>
                </c:pt>
                <c:pt idx="314">
                  <c:v>41.845700000000001</c:v>
                </c:pt>
                <c:pt idx="315">
                  <c:v>42.8125</c:v>
                </c:pt>
                <c:pt idx="316">
                  <c:v>41.523440000000001</c:v>
                </c:pt>
                <c:pt idx="317">
                  <c:v>41.201169999999998</c:v>
                </c:pt>
                <c:pt idx="318">
                  <c:v>41.201169999999998</c:v>
                </c:pt>
                <c:pt idx="319">
                  <c:v>41.201169999999998</c:v>
                </c:pt>
                <c:pt idx="320">
                  <c:v>41.201169999999998</c:v>
                </c:pt>
                <c:pt idx="321">
                  <c:v>40.878909999999998</c:v>
                </c:pt>
                <c:pt idx="322">
                  <c:v>40.878909999999998</c:v>
                </c:pt>
                <c:pt idx="323">
                  <c:v>40.878909999999998</c:v>
                </c:pt>
                <c:pt idx="324">
                  <c:v>40.878909999999998</c:v>
                </c:pt>
                <c:pt idx="325">
                  <c:v>40.878909999999998</c:v>
                </c:pt>
                <c:pt idx="326">
                  <c:v>40.878909999999998</c:v>
                </c:pt>
                <c:pt idx="327">
                  <c:v>41.201169999999998</c:v>
                </c:pt>
                <c:pt idx="328">
                  <c:v>41.201169999999998</c:v>
                </c:pt>
                <c:pt idx="329">
                  <c:v>40.878909999999998</c:v>
                </c:pt>
                <c:pt idx="330">
                  <c:v>41.201169999999998</c:v>
                </c:pt>
                <c:pt idx="331">
                  <c:v>40.878909999999998</c:v>
                </c:pt>
                <c:pt idx="332">
                  <c:v>40.878909999999998</c:v>
                </c:pt>
                <c:pt idx="333">
                  <c:v>41.201169999999998</c:v>
                </c:pt>
                <c:pt idx="334">
                  <c:v>40.234380000000002</c:v>
                </c:pt>
                <c:pt idx="335">
                  <c:v>39.589840000000002</c:v>
                </c:pt>
                <c:pt idx="336">
                  <c:v>40.878909999999998</c:v>
                </c:pt>
                <c:pt idx="337">
                  <c:v>40.878909999999998</c:v>
                </c:pt>
                <c:pt idx="338">
                  <c:v>40.878909999999998</c:v>
                </c:pt>
                <c:pt idx="339">
                  <c:v>41.201169999999998</c:v>
                </c:pt>
                <c:pt idx="340">
                  <c:v>41.201169999999998</c:v>
                </c:pt>
                <c:pt idx="341">
                  <c:v>40.878909999999998</c:v>
                </c:pt>
                <c:pt idx="342">
                  <c:v>40.878909999999998</c:v>
                </c:pt>
                <c:pt idx="343">
                  <c:v>40.556640000000002</c:v>
                </c:pt>
                <c:pt idx="344">
                  <c:v>40.878909999999998</c:v>
                </c:pt>
                <c:pt idx="345">
                  <c:v>40.556640000000002</c:v>
                </c:pt>
                <c:pt idx="346">
                  <c:v>40.556640000000002</c:v>
                </c:pt>
                <c:pt idx="347">
                  <c:v>40.556640000000002</c:v>
                </c:pt>
                <c:pt idx="348">
                  <c:v>40.556640000000002</c:v>
                </c:pt>
                <c:pt idx="349">
                  <c:v>40.556640000000002</c:v>
                </c:pt>
                <c:pt idx="350">
                  <c:v>39.589840000000002</c:v>
                </c:pt>
                <c:pt idx="351">
                  <c:v>38.945309999999999</c:v>
                </c:pt>
                <c:pt idx="352">
                  <c:v>38.300780000000003</c:v>
                </c:pt>
                <c:pt idx="353">
                  <c:v>38.300780000000003</c:v>
                </c:pt>
                <c:pt idx="354">
                  <c:v>38.300780000000003</c:v>
                </c:pt>
                <c:pt idx="355">
                  <c:v>38.300780000000003</c:v>
                </c:pt>
              </c:numCache>
            </c:numRef>
          </c:yVal>
          <c:smooth val="1"/>
          <c:extLst>
            <c:ext xmlns:c16="http://schemas.microsoft.com/office/drawing/2014/chart" uri="{C3380CC4-5D6E-409C-BE32-E72D297353CC}">
              <c16:uniqueId val="{00000000-F35C-4F00-B66F-45E10EC52573}"/>
            </c:ext>
          </c:extLst>
        </c:ser>
        <c:dLbls>
          <c:showLegendKey val="0"/>
          <c:showVal val="0"/>
          <c:showCatName val="0"/>
          <c:showSerName val="0"/>
          <c:showPercent val="0"/>
          <c:showBubbleSize val="0"/>
        </c:dLbls>
        <c:axId val="265953840"/>
        <c:axId val="265954256"/>
      </c:scatterChart>
      <c:valAx>
        <c:axId val="2659538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empo</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F400]h:mm:ss\ AM/PM"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5954256"/>
        <c:crosses val="autoZero"/>
        <c:crossBetween val="midCat"/>
        <c:majorUnit val="2.6000000000000007E-3"/>
        <c:minorUnit val="2.0000000000000006E-4"/>
      </c:valAx>
      <c:valAx>
        <c:axId val="265954256"/>
        <c:scaling>
          <c:orientation val="minMax"/>
          <c:max val="83"/>
          <c:min val="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eratura (°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59538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itmo</a:t>
            </a:r>
            <a:r>
              <a:rPr lang="en-US" baseline="0"/>
              <a:t> Cardíaco</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1"/>
          <c:order val="1"/>
          <c:spPr>
            <a:ln w="19050" cap="rnd">
              <a:solidFill>
                <a:schemeClr val="accent2"/>
              </a:solidFill>
              <a:round/>
            </a:ln>
            <a:effectLst/>
          </c:spPr>
          <c:marker>
            <c:symbol val="none"/>
          </c:marker>
          <c:xVal>
            <c:numRef>
              <c:f>Hoja1!$A$31:$A$242</c:f>
              <c:numCache>
                <c:formatCode>m/d/yyyy\ h:mm:ss\ AM/PM</c:formatCode>
                <c:ptCount val="212"/>
                <c:pt idx="0">
                  <c:v>43829.935717592591</c:v>
                </c:pt>
                <c:pt idx="1">
                  <c:v>43829.935729166667</c:v>
                </c:pt>
                <c:pt idx="2">
                  <c:v>43829.935740740744</c:v>
                </c:pt>
                <c:pt idx="3">
                  <c:v>43829.935752314814</c:v>
                </c:pt>
                <c:pt idx="4">
                  <c:v>43829.935752314814</c:v>
                </c:pt>
                <c:pt idx="5">
                  <c:v>43829.935763888891</c:v>
                </c:pt>
                <c:pt idx="6">
                  <c:v>43829.93577546296</c:v>
                </c:pt>
                <c:pt idx="7">
                  <c:v>43829.935787037037</c:v>
                </c:pt>
                <c:pt idx="8">
                  <c:v>43829.935787037037</c:v>
                </c:pt>
                <c:pt idx="9">
                  <c:v>43829.935798611114</c:v>
                </c:pt>
                <c:pt idx="10">
                  <c:v>43829.935810185183</c:v>
                </c:pt>
                <c:pt idx="11">
                  <c:v>43829.93582175926</c:v>
                </c:pt>
                <c:pt idx="12">
                  <c:v>43829.935833333337</c:v>
                </c:pt>
                <c:pt idx="13">
                  <c:v>43829.935833333337</c:v>
                </c:pt>
                <c:pt idx="14">
                  <c:v>43829.935844907406</c:v>
                </c:pt>
                <c:pt idx="15">
                  <c:v>43829.935844907406</c:v>
                </c:pt>
                <c:pt idx="16">
                  <c:v>43829.935856481483</c:v>
                </c:pt>
                <c:pt idx="17">
                  <c:v>43829.935868055552</c:v>
                </c:pt>
                <c:pt idx="18">
                  <c:v>43829.935879629629</c:v>
                </c:pt>
                <c:pt idx="19">
                  <c:v>43829.935891203706</c:v>
                </c:pt>
                <c:pt idx="20">
                  <c:v>43829.935902777775</c:v>
                </c:pt>
                <c:pt idx="21">
                  <c:v>43829.935914351852</c:v>
                </c:pt>
                <c:pt idx="22">
                  <c:v>43829.935925925929</c:v>
                </c:pt>
                <c:pt idx="23">
                  <c:v>43829.935937499999</c:v>
                </c:pt>
                <c:pt idx="24">
                  <c:v>43829.935949074075</c:v>
                </c:pt>
                <c:pt idx="25">
                  <c:v>43829.935960648145</c:v>
                </c:pt>
                <c:pt idx="26">
                  <c:v>43829.935972222222</c:v>
                </c:pt>
                <c:pt idx="27">
                  <c:v>43829.935983796298</c:v>
                </c:pt>
                <c:pt idx="28">
                  <c:v>43829.935983796298</c:v>
                </c:pt>
                <c:pt idx="29">
                  <c:v>43829.935995370368</c:v>
                </c:pt>
                <c:pt idx="30">
                  <c:v>43829.936006944445</c:v>
                </c:pt>
                <c:pt idx="31">
                  <c:v>43829.936006944445</c:v>
                </c:pt>
                <c:pt idx="32">
                  <c:v>43829.936030092591</c:v>
                </c:pt>
                <c:pt idx="33">
                  <c:v>43829.936030092591</c:v>
                </c:pt>
                <c:pt idx="34">
                  <c:v>43829.936041666668</c:v>
                </c:pt>
                <c:pt idx="35">
                  <c:v>43829.936041666668</c:v>
                </c:pt>
                <c:pt idx="36">
                  <c:v>43829.936053240737</c:v>
                </c:pt>
                <c:pt idx="37">
                  <c:v>43829.936064814814</c:v>
                </c:pt>
                <c:pt idx="38">
                  <c:v>43829.936076388891</c:v>
                </c:pt>
                <c:pt idx="39">
                  <c:v>43829.93608796296</c:v>
                </c:pt>
                <c:pt idx="40">
                  <c:v>43829.93608796296</c:v>
                </c:pt>
                <c:pt idx="41">
                  <c:v>43829.936099537037</c:v>
                </c:pt>
                <c:pt idx="42">
                  <c:v>43829.936099537037</c:v>
                </c:pt>
                <c:pt idx="43">
                  <c:v>43829.936111111114</c:v>
                </c:pt>
                <c:pt idx="44">
                  <c:v>43829.936111111114</c:v>
                </c:pt>
                <c:pt idx="45">
                  <c:v>43829.936122685183</c:v>
                </c:pt>
                <c:pt idx="46">
                  <c:v>43829.93613425926</c:v>
                </c:pt>
                <c:pt idx="47">
                  <c:v>43829.936145833337</c:v>
                </c:pt>
                <c:pt idx="48">
                  <c:v>43829.936145833337</c:v>
                </c:pt>
                <c:pt idx="49">
                  <c:v>43829.936157407406</c:v>
                </c:pt>
                <c:pt idx="50">
                  <c:v>43829.936168981483</c:v>
                </c:pt>
                <c:pt idx="51">
                  <c:v>43829.936180555553</c:v>
                </c:pt>
                <c:pt idx="52">
                  <c:v>43829.936180555553</c:v>
                </c:pt>
                <c:pt idx="53">
                  <c:v>43829.936203703706</c:v>
                </c:pt>
                <c:pt idx="54">
                  <c:v>43829.936203703706</c:v>
                </c:pt>
                <c:pt idx="55">
                  <c:v>43829.936215277776</c:v>
                </c:pt>
                <c:pt idx="56">
                  <c:v>43829.936226851853</c:v>
                </c:pt>
                <c:pt idx="57">
                  <c:v>43829.936238425929</c:v>
                </c:pt>
                <c:pt idx="58">
                  <c:v>43829.936249999999</c:v>
                </c:pt>
                <c:pt idx="59">
                  <c:v>43829.936261574076</c:v>
                </c:pt>
                <c:pt idx="60">
                  <c:v>43829.936273148145</c:v>
                </c:pt>
                <c:pt idx="61">
                  <c:v>43829.936284722222</c:v>
                </c:pt>
                <c:pt idx="62">
                  <c:v>43829.936296296299</c:v>
                </c:pt>
                <c:pt idx="63">
                  <c:v>43829.936296296299</c:v>
                </c:pt>
                <c:pt idx="64">
                  <c:v>43829.936307870368</c:v>
                </c:pt>
                <c:pt idx="65">
                  <c:v>43829.936319444445</c:v>
                </c:pt>
                <c:pt idx="66">
                  <c:v>43829.936331018522</c:v>
                </c:pt>
                <c:pt idx="67">
                  <c:v>43829.936342592591</c:v>
                </c:pt>
                <c:pt idx="68">
                  <c:v>43829.936354166668</c:v>
                </c:pt>
                <c:pt idx="69">
                  <c:v>43829.936354166668</c:v>
                </c:pt>
                <c:pt idx="70">
                  <c:v>43829.936365740738</c:v>
                </c:pt>
                <c:pt idx="71">
                  <c:v>43829.936377314814</c:v>
                </c:pt>
                <c:pt idx="72">
                  <c:v>43829.936388888891</c:v>
                </c:pt>
                <c:pt idx="73">
                  <c:v>43829.936400462961</c:v>
                </c:pt>
                <c:pt idx="74">
                  <c:v>43829.936412037037</c:v>
                </c:pt>
                <c:pt idx="75">
                  <c:v>43829.936423611114</c:v>
                </c:pt>
                <c:pt idx="76">
                  <c:v>43829.936435185184</c:v>
                </c:pt>
                <c:pt idx="77">
                  <c:v>43829.93644675926</c:v>
                </c:pt>
                <c:pt idx="78">
                  <c:v>43829.93645833333</c:v>
                </c:pt>
                <c:pt idx="79">
                  <c:v>43829.93645833333</c:v>
                </c:pt>
                <c:pt idx="80">
                  <c:v>43829.936469907407</c:v>
                </c:pt>
                <c:pt idx="81">
                  <c:v>43829.936493055553</c:v>
                </c:pt>
                <c:pt idx="82">
                  <c:v>43829.936493055553</c:v>
                </c:pt>
                <c:pt idx="83">
                  <c:v>43829.93650462963</c:v>
                </c:pt>
                <c:pt idx="84">
                  <c:v>43829.936516203707</c:v>
                </c:pt>
                <c:pt idx="85">
                  <c:v>43829.936527777776</c:v>
                </c:pt>
                <c:pt idx="86">
                  <c:v>43829.936539351853</c:v>
                </c:pt>
                <c:pt idx="87">
                  <c:v>43829.936550925922</c:v>
                </c:pt>
                <c:pt idx="88">
                  <c:v>43829.936562499999</c:v>
                </c:pt>
                <c:pt idx="89">
                  <c:v>43829.936574074076</c:v>
                </c:pt>
                <c:pt idx="90">
                  <c:v>43829.936585648145</c:v>
                </c:pt>
                <c:pt idx="91">
                  <c:v>43829.936585648145</c:v>
                </c:pt>
                <c:pt idx="92">
                  <c:v>43829.936620370368</c:v>
                </c:pt>
                <c:pt idx="93">
                  <c:v>43829.936643518522</c:v>
                </c:pt>
                <c:pt idx="94">
                  <c:v>43829.936643518522</c:v>
                </c:pt>
                <c:pt idx="95">
                  <c:v>43829.936643518522</c:v>
                </c:pt>
                <c:pt idx="96">
                  <c:v>43829.936643518522</c:v>
                </c:pt>
                <c:pt idx="97">
                  <c:v>43829.936655092592</c:v>
                </c:pt>
                <c:pt idx="98">
                  <c:v>43829.936666666668</c:v>
                </c:pt>
                <c:pt idx="99">
                  <c:v>43829.936678240738</c:v>
                </c:pt>
                <c:pt idx="100">
                  <c:v>43829.936689814815</c:v>
                </c:pt>
                <c:pt idx="101">
                  <c:v>43829.936701388891</c:v>
                </c:pt>
                <c:pt idx="102">
                  <c:v>43829.936712962961</c:v>
                </c:pt>
                <c:pt idx="103">
                  <c:v>43829.936724537038</c:v>
                </c:pt>
                <c:pt idx="104">
                  <c:v>43829.936736111114</c:v>
                </c:pt>
                <c:pt idx="105">
                  <c:v>43829.936736111114</c:v>
                </c:pt>
                <c:pt idx="106">
                  <c:v>43829.936747685184</c:v>
                </c:pt>
                <c:pt idx="107">
                  <c:v>43829.936759259261</c:v>
                </c:pt>
                <c:pt idx="108">
                  <c:v>43829.93677083333</c:v>
                </c:pt>
                <c:pt idx="109">
                  <c:v>43829.936782407407</c:v>
                </c:pt>
                <c:pt idx="110">
                  <c:v>43829.936793981484</c:v>
                </c:pt>
                <c:pt idx="111">
                  <c:v>43829.936805555553</c:v>
                </c:pt>
                <c:pt idx="112">
                  <c:v>43829.93681712963</c:v>
                </c:pt>
                <c:pt idx="113">
                  <c:v>43829.936828703707</c:v>
                </c:pt>
                <c:pt idx="114">
                  <c:v>43829.936840277776</c:v>
                </c:pt>
                <c:pt idx="115">
                  <c:v>43829.936851851853</c:v>
                </c:pt>
                <c:pt idx="116">
                  <c:v>43829.936863425923</c:v>
                </c:pt>
                <c:pt idx="117">
                  <c:v>43829.936874999999</c:v>
                </c:pt>
                <c:pt idx="118">
                  <c:v>43829.936874999999</c:v>
                </c:pt>
                <c:pt idx="119">
                  <c:v>43829.936886574076</c:v>
                </c:pt>
                <c:pt idx="120">
                  <c:v>43829.936898148146</c:v>
                </c:pt>
                <c:pt idx="121">
                  <c:v>43829.936909722222</c:v>
                </c:pt>
                <c:pt idx="122">
                  <c:v>43829.936909722222</c:v>
                </c:pt>
                <c:pt idx="123">
                  <c:v>43829.936921296299</c:v>
                </c:pt>
                <c:pt idx="124">
                  <c:v>43829.936921296299</c:v>
                </c:pt>
                <c:pt idx="125">
                  <c:v>43829.936932870369</c:v>
                </c:pt>
                <c:pt idx="126">
                  <c:v>43829.936944444446</c:v>
                </c:pt>
                <c:pt idx="127">
                  <c:v>43829.936956018515</c:v>
                </c:pt>
                <c:pt idx="128">
                  <c:v>43829.936967592592</c:v>
                </c:pt>
                <c:pt idx="129">
                  <c:v>43829.936979166669</c:v>
                </c:pt>
                <c:pt idx="130">
                  <c:v>43829.936990740738</c:v>
                </c:pt>
                <c:pt idx="131">
                  <c:v>43829.937002314815</c:v>
                </c:pt>
                <c:pt idx="132">
                  <c:v>43829.937002314815</c:v>
                </c:pt>
                <c:pt idx="133">
                  <c:v>43829.937013888892</c:v>
                </c:pt>
                <c:pt idx="134">
                  <c:v>43829.937025462961</c:v>
                </c:pt>
                <c:pt idx="135">
                  <c:v>43829.937037037038</c:v>
                </c:pt>
                <c:pt idx="136">
                  <c:v>43829.937048611115</c:v>
                </c:pt>
                <c:pt idx="137">
                  <c:v>43829.937060185184</c:v>
                </c:pt>
                <c:pt idx="138">
                  <c:v>43829.937071759261</c:v>
                </c:pt>
                <c:pt idx="139">
                  <c:v>43829.937071759261</c:v>
                </c:pt>
                <c:pt idx="140">
                  <c:v>43829.937083333331</c:v>
                </c:pt>
                <c:pt idx="141">
                  <c:v>43829.937094907407</c:v>
                </c:pt>
                <c:pt idx="142">
                  <c:v>43829.937106481484</c:v>
                </c:pt>
                <c:pt idx="143">
                  <c:v>43829.937118055554</c:v>
                </c:pt>
                <c:pt idx="144">
                  <c:v>43829.93712962963</c:v>
                </c:pt>
                <c:pt idx="145">
                  <c:v>43829.937141203707</c:v>
                </c:pt>
                <c:pt idx="146">
                  <c:v>43829.937152777777</c:v>
                </c:pt>
                <c:pt idx="147">
                  <c:v>43829.937164351853</c:v>
                </c:pt>
                <c:pt idx="148">
                  <c:v>43829.937175925923</c:v>
                </c:pt>
                <c:pt idx="149">
                  <c:v>43829.9371875</c:v>
                </c:pt>
                <c:pt idx="150">
                  <c:v>43829.9371875</c:v>
                </c:pt>
                <c:pt idx="151">
                  <c:v>43829.937199074076</c:v>
                </c:pt>
                <c:pt idx="152">
                  <c:v>43829.937210648146</c:v>
                </c:pt>
                <c:pt idx="153">
                  <c:v>43829.937222222223</c:v>
                </c:pt>
                <c:pt idx="154">
                  <c:v>43829.9372337963</c:v>
                </c:pt>
                <c:pt idx="155">
                  <c:v>43829.937245370369</c:v>
                </c:pt>
                <c:pt idx="156">
                  <c:v>43829.937280092592</c:v>
                </c:pt>
                <c:pt idx="157">
                  <c:v>43829.937280092592</c:v>
                </c:pt>
                <c:pt idx="158">
                  <c:v>43829.937280092592</c:v>
                </c:pt>
                <c:pt idx="159">
                  <c:v>43829.937314814815</c:v>
                </c:pt>
                <c:pt idx="160">
                  <c:v>43829.937314814815</c:v>
                </c:pt>
                <c:pt idx="161">
                  <c:v>43829.937314814815</c:v>
                </c:pt>
                <c:pt idx="162">
                  <c:v>43829.937314814815</c:v>
                </c:pt>
                <c:pt idx="163">
                  <c:v>43829.937326388892</c:v>
                </c:pt>
                <c:pt idx="164">
                  <c:v>43829.937337962961</c:v>
                </c:pt>
                <c:pt idx="165">
                  <c:v>43829.937395833331</c:v>
                </c:pt>
                <c:pt idx="166">
                  <c:v>43829.937407407408</c:v>
                </c:pt>
                <c:pt idx="167">
                  <c:v>43829.937407407408</c:v>
                </c:pt>
                <c:pt idx="168">
                  <c:v>43829.937407407408</c:v>
                </c:pt>
                <c:pt idx="169">
                  <c:v>43829.937407407408</c:v>
                </c:pt>
                <c:pt idx="170">
                  <c:v>43829.937407407408</c:v>
                </c:pt>
                <c:pt idx="171">
                  <c:v>43829.937407407408</c:v>
                </c:pt>
                <c:pt idx="172">
                  <c:v>43829.937418981484</c:v>
                </c:pt>
                <c:pt idx="173">
                  <c:v>43829.937430555554</c:v>
                </c:pt>
                <c:pt idx="174">
                  <c:v>43829.937442129631</c:v>
                </c:pt>
                <c:pt idx="175">
                  <c:v>43829.9374537037</c:v>
                </c:pt>
                <c:pt idx="176">
                  <c:v>43829.937465277777</c:v>
                </c:pt>
                <c:pt idx="177">
                  <c:v>43829.937476851854</c:v>
                </c:pt>
                <c:pt idx="178">
                  <c:v>43829.937488425923</c:v>
                </c:pt>
                <c:pt idx="179">
                  <c:v>43829.9375</c:v>
                </c:pt>
                <c:pt idx="180">
                  <c:v>43829.937511574077</c:v>
                </c:pt>
                <c:pt idx="181">
                  <c:v>43829.937511574077</c:v>
                </c:pt>
                <c:pt idx="182">
                  <c:v>43829.937523148146</c:v>
                </c:pt>
                <c:pt idx="183">
                  <c:v>43829.937534722223</c:v>
                </c:pt>
                <c:pt idx="184">
                  <c:v>43829.9375462963</c:v>
                </c:pt>
                <c:pt idx="185">
                  <c:v>43829.937557870369</c:v>
                </c:pt>
                <c:pt idx="186">
                  <c:v>43829.937557870369</c:v>
                </c:pt>
                <c:pt idx="187">
                  <c:v>43829.937569444446</c:v>
                </c:pt>
                <c:pt idx="188">
                  <c:v>43829.937581018516</c:v>
                </c:pt>
                <c:pt idx="189">
                  <c:v>43829.937592592592</c:v>
                </c:pt>
                <c:pt idx="190">
                  <c:v>43829.937604166669</c:v>
                </c:pt>
                <c:pt idx="191">
                  <c:v>43829.937615740739</c:v>
                </c:pt>
                <c:pt idx="192">
                  <c:v>43829.937627314815</c:v>
                </c:pt>
                <c:pt idx="193">
                  <c:v>43829.937638888892</c:v>
                </c:pt>
                <c:pt idx="194">
                  <c:v>43829.937650462962</c:v>
                </c:pt>
                <c:pt idx="195">
                  <c:v>43829.937662037039</c:v>
                </c:pt>
                <c:pt idx="196">
                  <c:v>43829.937673611108</c:v>
                </c:pt>
                <c:pt idx="197">
                  <c:v>43829.937673611108</c:v>
                </c:pt>
                <c:pt idx="198">
                  <c:v>43829.937685185185</c:v>
                </c:pt>
                <c:pt idx="199">
                  <c:v>43829.937696759262</c:v>
                </c:pt>
                <c:pt idx="200">
                  <c:v>43829.937708333331</c:v>
                </c:pt>
                <c:pt idx="201">
                  <c:v>43829.937719907408</c:v>
                </c:pt>
                <c:pt idx="202">
                  <c:v>43829.937731481485</c:v>
                </c:pt>
                <c:pt idx="203">
                  <c:v>43829.937743055554</c:v>
                </c:pt>
                <c:pt idx="204">
                  <c:v>43829.937743055554</c:v>
                </c:pt>
                <c:pt idx="205">
                  <c:v>43829.937754629631</c:v>
                </c:pt>
                <c:pt idx="206">
                  <c:v>43829.9377662037</c:v>
                </c:pt>
                <c:pt idx="207">
                  <c:v>43829.937777777777</c:v>
                </c:pt>
                <c:pt idx="208">
                  <c:v>43829.937789351854</c:v>
                </c:pt>
                <c:pt idx="209">
                  <c:v>43829.937800925924</c:v>
                </c:pt>
                <c:pt idx="210">
                  <c:v>43829.9378125</c:v>
                </c:pt>
                <c:pt idx="211">
                  <c:v>43829.937824074077</c:v>
                </c:pt>
              </c:numCache>
            </c:numRef>
          </c:xVal>
          <c:yVal>
            <c:numRef>
              <c:f>Hoja1!$C$31:$C$242</c:f>
              <c:numCache>
                <c:formatCode>General</c:formatCode>
                <c:ptCount val="212"/>
                <c:pt idx="0">
                  <c:v>92</c:v>
                </c:pt>
                <c:pt idx="1">
                  <c:v>86</c:v>
                </c:pt>
                <c:pt idx="2">
                  <c:v>81</c:v>
                </c:pt>
                <c:pt idx="3">
                  <c:v>74</c:v>
                </c:pt>
                <c:pt idx="4">
                  <c:v>70</c:v>
                </c:pt>
                <c:pt idx="5">
                  <c:v>67</c:v>
                </c:pt>
                <c:pt idx="6">
                  <c:v>68</c:v>
                </c:pt>
                <c:pt idx="7">
                  <c:v>72</c:v>
                </c:pt>
                <c:pt idx="8">
                  <c:v>75</c:v>
                </c:pt>
                <c:pt idx="9">
                  <c:v>77</c:v>
                </c:pt>
                <c:pt idx="10">
                  <c:v>75</c:v>
                </c:pt>
                <c:pt idx="11">
                  <c:v>74</c:v>
                </c:pt>
                <c:pt idx="12">
                  <c:v>77</c:v>
                </c:pt>
                <c:pt idx="13">
                  <c:v>82</c:v>
                </c:pt>
                <c:pt idx="14">
                  <c:v>82</c:v>
                </c:pt>
                <c:pt idx="15">
                  <c:v>86</c:v>
                </c:pt>
                <c:pt idx="16">
                  <c:v>84</c:v>
                </c:pt>
                <c:pt idx="17">
                  <c:v>77</c:v>
                </c:pt>
                <c:pt idx="18">
                  <c:v>72</c:v>
                </c:pt>
                <c:pt idx="19">
                  <c:v>72</c:v>
                </c:pt>
                <c:pt idx="20">
                  <c:v>74</c:v>
                </c:pt>
                <c:pt idx="21">
                  <c:v>75</c:v>
                </c:pt>
                <c:pt idx="22">
                  <c:v>71</c:v>
                </c:pt>
                <c:pt idx="23">
                  <c:v>66</c:v>
                </c:pt>
                <c:pt idx="24">
                  <c:v>65</c:v>
                </c:pt>
                <c:pt idx="25">
                  <c:v>64</c:v>
                </c:pt>
                <c:pt idx="26">
                  <c:v>63</c:v>
                </c:pt>
                <c:pt idx="27">
                  <c:v>64</c:v>
                </c:pt>
                <c:pt idx="28">
                  <c:v>67</c:v>
                </c:pt>
                <c:pt idx="29">
                  <c:v>69</c:v>
                </c:pt>
                <c:pt idx="30">
                  <c:v>71</c:v>
                </c:pt>
                <c:pt idx="31">
                  <c:v>70</c:v>
                </c:pt>
                <c:pt idx="32">
                  <c:v>70</c:v>
                </c:pt>
                <c:pt idx="33">
                  <c:v>73</c:v>
                </c:pt>
                <c:pt idx="34">
                  <c:v>78</c:v>
                </c:pt>
                <c:pt idx="35">
                  <c:v>78</c:v>
                </c:pt>
                <c:pt idx="36">
                  <c:v>80</c:v>
                </c:pt>
                <c:pt idx="37">
                  <c:v>82</c:v>
                </c:pt>
                <c:pt idx="38">
                  <c:v>79</c:v>
                </c:pt>
                <c:pt idx="39">
                  <c:v>78</c:v>
                </c:pt>
                <c:pt idx="40">
                  <c:v>78</c:v>
                </c:pt>
                <c:pt idx="41">
                  <c:v>82</c:v>
                </c:pt>
                <c:pt idx="42">
                  <c:v>91</c:v>
                </c:pt>
                <c:pt idx="43">
                  <c:v>93</c:v>
                </c:pt>
                <c:pt idx="44">
                  <c:v>87</c:v>
                </c:pt>
                <c:pt idx="45">
                  <c:v>86</c:v>
                </c:pt>
                <c:pt idx="46">
                  <c:v>86</c:v>
                </c:pt>
                <c:pt idx="47">
                  <c:v>91</c:v>
                </c:pt>
                <c:pt idx="48">
                  <c:v>95</c:v>
                </c:pt>
                <c:pt idx="49">
                  <c:v>92</c:v>
                </c:pt>
                <c:pt idx="50">
                  <c:v>88</c:v>
                </c:pt>
                <c:pt idx="51">
                  <c:v>85</c:v>
                </c:pt>
                <c:pt idx="52">
                  <c:v>81</c:v>
                </c:pt>
                <c:pt idx="53">
                  <c:v>75</c:v>
                </c:pt>
                <c:pt idx="54">
                  <c:v>75</c:v>
                </c:pt>
                <c:pt idx="55">
                  <c:v>76</c:v>
                </c:pt>
                <c:pt idx="56">
                  <c:v>77</c:v>
                </c:pt>
                <c:pt idx="57">
                  <c:v>74</c:v>
                </c:pt>
                <c:pt idx="58">
                  <c:v>71</c:v>
                </c:pt>
                <c:pt idx="59">
                  <c:v>69</c:v>
                </c:pt>
                <c:pt idx="60">
                  <c:v>69</c:v>
                </c:pt>
                <c:pt idx="61">
                  <c:v>68</c:v>
                </c:pt>
                <c:pt idx="62">
                  <c:v>66</c:v>
                </c:pt>
                <c:pt idx="63">
                  <c:v>68</c:v>
                </c:pt>
                <c:pt idx="64">
                  <c:v>67</c:v>
                </c:pt>
                <c:pt idx="65">
                  <c:v>67</c:v>
                </c:pt>
                <c:pt idx="66">
                  <c:v>66</c:v>
                </c:pt>
                <c:pt idx="67">
                  <c:v>66</c:v>
                </c:pt>
                <c:pt idx="68">
                  <c:v>68</c:v>
                </c:pt>
                <c:pt idx="69">
                  <c:v>70</c:v>
                </c:pt>
                <c:pt idx="70">
                  <c:v>72</c:v>
                </c:pt>
                <c:pt idx="71">
                  <c:v>71</c:v>
                </c:pt>
                <c:pt idx="72">
                  <c:v>70</c:v>
                </c:pt>
                <c:pt idx="73">
                  <c:v>70</c:v>
                </c:pt>
                <c:pt idx="74">
                  <c:v>70</c:v>
                </c:pt>
                <c:pt idx="75">
                  <c:v>68</c:v>
                </c:pt>
                <c:pt idx="76">
                  <c:v>67</c:v>
                </c:pt>
                <c:pt idx="77">
                  <c:v>66</c:v>
                </c:pt>
                <c:pt idx="78">
                  <c:v>65</c:v>
                </c:pt>
                <c:pt idx="79">
                  <c:v>65</c:v>
                </c:pt>
                <c:pt idx="80">
                  <c:v>64</c:v>
                </c:pt>
                <c:pt idx="81">
                  <c:v>63</c:v>
                </c:pt>
                <c:pt idx="82">
                  <c:v>64</c:v>
                </c:pt>
                <c:pt idx="83">
                  <c:v>64</c:v>
                </c:pt>
                <c:pt idx="84">
                  <c:v>63</c:v>
                </c:pt>
                <c:pt idx="85">
                  <c:v>65</c:v>
                </c:pt>
                <c:pt idx="86">
                  <c:v>64</c:v>
                </c:pt>
                <c:pt idx="87">
                  <c:v>66</c:v>
                </c:pt>
                <c:pt idx="88">
                  <c:v>65</c:v>
                </c:pt>
                <c:pt idx="89">
                  <c:v>64</c:v>
                </c:pt>
                <c:pt idx="90">
                  <c:v>65</c:v>
                </c:pt>
                <c:pt idx="91">
                  <c:v>67</c:v>
                </c:pt>
                <c:pt idx="92">
                  <c:v>65</c:v>
                </c:pt>
                <c:pt idx="93">
                  <c:v>64</c:v>
                </c:pt>
                <c:pt idx="94">
                  <c:v>65</c:v>
                </c:pt>
                <c:pt idx="95">
                  <c:v>64</c:v>
                </c:pt>
                <c:pt idx="96">
                  <c:v>67</c:v>
                </c:pt>
                <c:pt idx="97">
                  <c:v>65</c:v>
                </c:pt>
                <c:pt idx="98">
                  <c:v>65</c:v>
                </c:pt>
                <c:pt idx="99">
                  <c:v>66</c:v>
                </c:pt>
                <c:pt idx="100">
                  <c:v>66</c:v>
                </c:pt>
                <c:pt idx="101">
                  <c:v>65</c:v>
                </c:pt>
                <c:pt idx="102">
                  <c:v>66</c:v>
                </c:pt>
                <c:pt idx="103">
                  <c:v>66</c:v>
                </c:pt>
                <c:pt idx="104">
                  <c:v>67</c:v>
                </c:pt>
                <c:pt idx="105">
                  <c:v>68</c:v>
                </c:pt>
                <c:pt idx="106">
                  <c:v>67</c:v>
                </c:pt>
                <c:pt idx="107">
                  <c:v>66</c:v>
                </c:pt>
                <c:pt idx="108">
                  <c:v>67</c:v>
                </c:pt>
                <c:pt idx="109">
                  <c:v>68</c:v>
                </c:pt>
                <c:pt idx="110">
                  <c:v>66</c:v>
                </c:pt>
                <c:pt idx="111">
                  <c:v>65</c:v>
                </c:pt>
                <c:pt idx="112">
                  <c:v>66</c:v>
                </c:pt>
                <c:pt idx="113">
                  <c:v>67</c:v>
                </c:pt>
                <c:pt idx="114">
                  <c:v>67</c:v>
                </c:pt>
                <c:pt idx="115">
                  <c:v>65</c:v>
                </c:pt>
                <c:pt idx="116">
                  <c:v>64</c:v>
                </c:pt>
                <c:pt idx="117">
                  <c:v>64</c:v>
                </c:pt>
                <c:pt idx="118">
                  <c:v>65</c:v>
                </c:pt>
                <c:pt idx="119">
                  <c:v>65</c:v>
                </c:pt>
                <c:pt idx="120">
                  <c:v>68</c:v>
                </c:pt>
                <c:pt idx="121">
                  <c:v>69</c:v>
                </c:pt>
                <c:pt idx="122">
                  <c:v>71</c:v>
                </c:pt>
                <c:pt idx="123">
                  <c:v>75</c:v>
                </c:pt>
                <c:pt idx="124">
                  <c:v>80</c:v>
                </c:pt>
                <c:pt idx="125">
                  <c:v>83</c:v>
                </c:pt>
                <c:pt idx="126">
                  <c:v>81</c:v>
                </c:pt>
                <c:pt idx="127">
                  <c:v>80</c:v>
                </c:pt>
                <c:pt idx="128">
                  <c:v>78</c:v>
                </c:pt>
                <c:pt idx="129">
                  <c:v>76</c:v>
                </c:pt>
                <c:pt idx="130">
                  <c:v>75</c:v>
                </c:pt>
                <c:pt idx="131">
                  <c:v>75</c:v>
                </c:pt>
                <c:pt idx="132">
                  <c:v>73</c:v>
                </c:pt>
                <c:pt idx="133">
                  <c:v>70</c:v>
                </c:pt>
                <c:pt idx="134">
                  <c:v>67</c:v>
                </c:pt>
                <c:pt idx="135">
                  <c:v>67</c:v>
                </c:pt>
                <c:pt idx="136">
                  <c:v>68</c:v>
                </c:pt>
                <c:pt idx="137">
                  <c:v>68</c:v>
                </c:pt>
                <c:pt idx="138">
                  <c:v>69</c:v>
                </c:pt>
                <c:pt idx="139">
                  <c:v>70</c:v>
                </c:pt>
                <c:pt idx="140">
                  <c:v>70</c:v>
                </c:pt>
                <c:pt idx="141">
                  <c:v>70</c:v>
                </c:pt>
                <c:pt idx="142">
                  <c:v>69</c:v>
                </c:pt>
                <c:pt idx="143">
                  <c:v>68</c:v>
                </c:pt>
                <c:pt idx="144">
                  <c:v>68</c:v>
                </c:pt>
                <c:pt idx="145">
                  <c:v>67</c:v>
                </c:pt>
                <c:pt idx="146">
                  <c:v>68</c:v>
                </c:pt>
                <c:pt idx="147">
                  <c:v>68</c:v>
                </c:pt>
                <c:pt idx="148">
                  <c:v>67</c:v>
                </c:pt>
                <c:pt idx="149">
                  <c:v>66</c:v>
                </c:pt>
                <c:pt idx="150">
                  <c:v>65</c:v>
                </c:pt>
                <c:pt idx="151">
                  <c:v>65</c:v>
                </c:pt>
                <c:pt idx="152">
                  <c:v>64</c:v>
                </c:pt>
                <c:pt idx="153">
                  <c:v>65</c:v>
                </c:pt>
                <c:pt idx="154">
                  <c:v>64</c:v>
                </c:pt>
                <c:pt idx="155">
                  <c:v>66</c:v>
                </c:pt>
                <c:pt idx="156">
                  <c:v>64</c:v>
                </c:pt>
                <c:pt idx="157">
                  <c:v>65</c:v>
                </c:pt>
                <c:pt idx="158">
                  <c:v>64</c:v>
                </c:pt>
                <c:pt idx="159">
                  <c:v>65</c:v>
                </c:pt>
                <c:pt idx="160">
                  <c:v>66</c:v>
                </c:pt>
                <c:pt idx="161">
                  <c:v>67</c:v>
                </c:pt>
                <c:pt idx="162">
                  <c:v>68</c:v>
                </c:pt>
                <c:pt idx="163">
                  <c:v>68</c:v>
                </c:pt>
                <c:pt idx="164">
                  <c:v>67</c:v>
                </c:pt>
                <c:pt idx="165">
                  <c:v>67</c:v>
                </c:pt>
                <c:pt idx="166">
                  <c:v>69</c:v>
                </c:pt>
                <c:pt idx="167">
                  <c:v>70</c:v>
                </c:pt>
                <c:pt idx="168">
                  <c:v>71</c:v>
                </c:pt>
                <c:pt idx="169">
                  <c:v>72</c:v>
                </c:pt>
                <c:pt idx="170">
                  <c:v>72</c:v>
                </c:pt>
                <c:pt idx="171">
                  <c:v>72</c:v>
                </c:pt>
                <c:pt idx="172">
                  <c:v>74</c:v>
                </c:pt>
                <c:pt idx="173">
                  <c:v>72</c:v>
                </c:pt>
                <c:pt idx="174">
                  <c:v>71</c:v>
                </c:pt>
                <c:pt idx="175">
                  <c:v>70</c:v>
                </c:pt>
                <c:pt idx="176">
                  <c:v>70</c:v>
                </c:pt>
                <c:pt idx="177">
                  <c:v>70</c:v>
                </c:pt>
                <c:pt idx="178">
                  <c:v>70</c:v>
                </c:pt>
                <c:pt idx="179">
                  <c:v>69</c:v>
                </c:pt>
                <c:pt idx="180">
                  <c:v>68</c:v>
                </c:pt>
                <c:pt idx="181">
                  <c:v>68</c:v>
                </c:pt>
                <c:pt idx="182">
                  <c:v>68</c:v>
                </c:pt>
                <c:pt idx="183">
                  <c:v>69</c:v>
                </c:pt>
                <c:pt idx="184">
                  <c:v>70</c:v>
                </c:pt>
                <c:pt idx="185">
                  <c:v>70</c:v>
                </c:pt>
                <c:pt idx="186">
                  <c:v>70</c:v>
                </c:pt>
                <c:pt idx="187">
                  <c:v>71</c:v>
                </c:pt>
                <c:pt idx="188">
                  <c:v>71</c:v>
                </c:pt>
                <c:pt idx="189">
                  <c:v>71</c:v>
                </c:pt>
                <c:pt idx="190">
                  <c:v>70</c:v>
                </c:pt>
                <c:pt idx="191">
                  <c:v>69</c:v>
                </c:pt>
                <c:pt idx="192">
                  <c:v>68</c:v>
                </c:pt>
                <c:pt idx="193">
                  <c:v>68</c:v>
                </c:pt>
                <c:pt idx="194">
                  <c:v>67</c:v>
                </c:pt>
                <c:pt idx="195">
                  <c:v>66</c:v>
                </c:pt>
                <c:pt idx="196">
                  <c:v>65</c:v>
                </c:pt>
                <c:pt idx="197">
                  <c:v>66</c:v>
                </c:pt>
                <c:pt idx="198">
                  <c:v>66</c:v>
                </c:pt>
                <c:pt idx="199">
                  <c:v>66</c:v>
                </c:pt>
                <c:pt idx="200">
                  <c:v>67</c:v>
                </c:pt>
                <c:pt idx="201">
                  <c:v>67</c:v>
                </c:pt>
                <c:pt idx="202">
                  <c:v>66</c:v>
                </c:pt>
                <c:pt idx="203">
                  <c:v>67</c:v>
                </c:pt>
                <c:pt idx="204">
                  <c:v>68</c:v>
                </c:pt>
                <c:pt idx="205">
                  <c:v>68</c:v>
                </c:pt>
                <c:pt idx="206">
                  <c:v>67</c:v>
                </c:pt>
                <c:pt idx="207">
                  <c:v>66</c:v>
                </c:pt>
                <c:pt idx="208">
                  <c:v>66</c:v>
                </c:pt>
                <c:pt idx="209">
                  <c:v>67</c:v>
                </c:pt>
                <c:pt idx="210">
                  <c:v>67</c:v>
                </c:pt>
                <c:pt idx="211">
                  <c:v>67</c:v>
                </c:pt>
              </c:numCache>
            </c:numRef>
          </c:yVal>
          <c:smooth val="1"/>
          <c:extLst>
            <c:ext xmlns:c16="http://schemas.microsoft.com/office/drawing/2014/chart" uri="{C3380CC4-5D6E-409C-BE32-E72D297353CC}">
              <c16:uniqueId val="{00000000-04F1-4073-8F83-E081A1493343}"/>
            </c:ext>
          </c:extLst>
        </c:ser>
        <c:dLbls>
          <c:showLegendKey val="0"/>
          <c:showVal val="0"/>
          <c:showCatName val="0"/>
          <c:showSerName val="0"/>
          <c:showPercent val="0"/>
          <c:showBubbleSize val="0"/>
        </c:dLbls>
        <c:axId val="962329504"/>
        <c:axId val="962329920"/>
        <c:extLst>
          <c:ext xmlns:c15="http://schemas.microsoft.com/office/drawing/2012/chart" uri="{02D57815-91ED-43cb-92C2-25804820EDAC}">
            <c15:filteredScatterSeries>
              <c15:ser>
                <c:idx val="0"/>
                <c:order val="0"/>
                <c:spPr>
                  <a:ln w="19050" cap="rnd">
                    <a:solidFill>
                      <a:schemeClr val="accent1"/>
                    </a:solidFill>
                    <a:round/>
                  </a:ln>
                  <a:effectLst/>
                </c:spPr>
                <c:marker>
                  <c:symbol val="none"/>
                </c:marker>
                <c:xVal>
                  <c:numRef>
                    <c:extLst>
                      <c:ext uri="{02D57815-91ED-43cb-92C2-25804820EDAC}">
                        <c15:formulaRef>
                          <c15:sqref>Hoja1!$A$31:$A$242</c15:sqref>
                        </c15:formulaRef>
                      </c:ext>
                    </c:extLst>
                    <c:numCache>
                      <c:formatCode>m/d/yyyy\ h:mm:ss\ AM/PM</c:formatCode>
                      <c:ptCount val="212"/>
                      <c:pt idx="0">
                        <c:v>43829.935717592591</c:v>
                      </c:pt>
                      <c:pt idx="1">
                        <c:v>43829.935729166667</c:v>
                      </c:pt>
                      <c:pt idx="2">
                        <c:v>43829.935740740744</c:v>
                      </c:pt>
                      <c:pt idx="3">
                        <c:v>43829.935752314814</c:v>
                      </c:pt>
                      <c:pt idx="4">
                        <c:v>43829.935752314814</c:v>
                      </c:pt>
                      <c:pt idx="5">
                        <c:v>43829.935763888891</c:v>
                      </c:pt>
                      <c:pt idx="6">
                        <c:v>43829.93577546296</c:v>
                      </c:pt>
                      <c:pt idx="7">
                        <c:v>43829.935787037037</c:v>
                      </c:pt>
                      <c:pt idx="8">
                        <c:v>43829.935787037037</c:v>
                      </c:pt>
                      <c:pt idx="9">
                        <c:v>43829.935798611114</c:v>
                      </c:pt>
                      <c:pt idx="10">
                        <c:v>43829.935810185183</c:v>
                      </c:pt>
                      <c:pt idx="11">
                        <c:v>43829.93582175926</c:v>
                      </c:pt>
                      <c:pt idx="12">
                        <c:v>43829.935833333337</c:v>
                      </c:pt>
                      <c:pt idx="13">
                        <c:v>43829.935833333337</c:v>
                      </c:pt>
                      <c:pt idx="14">
                        <c:v>43829.935844907406</c:v>
                      </c:pt>
                      <c:pt idx="15">
                        <c:v>43829.935844907406</c:v>
                      </c:pt>
                      <c:pt idx="16">
                        <c:v>43829.935856481483</c:v>
                      </c:pt>
                      <c:pt idx="17">
                        <c:v>43829.935868055552</c:v>
                      </c:pt>
                      <c:pt idx="18">
                        <c:v>43829.935879629629</c:v>
                      </c:pt>
                      <c:pt idx="19">
                        <c:v>43829.935891203706</c:v>
                      </c:pt>
                      <c:pt idx="20">
                        <c:v>43829.935902777775</c:v>
                      </c:pt>
                      <c:pt idx="21">
                        <c:v>43829.935914351852</c:v>
                      </c:pt>
                      <c:pt idx="22">
                        <c:v>43829.935925925929</c:v>
                      </c:pt>
                      <c:pt idx="23">
                        <c:v>43829.935937499999</c:v>
                      </c:pt>
                      <c:pt idx="24">
                        <c:v>43829.935949074075</c:v>
                      </c:pt>
                      <c:pt idx="25">
                        <c:v>43829.935960648145</c:v>
                      </c:pt>
                      <c:pt idx="26">
                        <c:v>43829.935972222222</c:v>
                      </c:pt>
                      <c:pt idx="27">
                        <c:v>43829.935983796298</c:v>
                      </c:pt>
                      <c:pt idx="28">
                        <c:v>43829.935983796298</c:v>
                      </c:pt>
                      <c:pt idx="29">
                        <c:v>43829.935995370368</c:v>
                      </c:pt>
                      <c:pt idx="30">
                        <c:v>43829.936006944445</c:v>
                      </c:pt>
                      <c:pt idx="31">
                        <c:v>43829.936006944445</c:v>
                      </c:pt>
                      <c:pt idx="32">
                        <c:v>43829.936030092591</c:v>
                      </c:pt>
                      <c:pt idx="33">
                        <c:v>43829.936030092591</c:v>
                      </c:pt>
                      <c:pt idx="34">
                        <c:v>43829.936041666668</c:v>
                      </c:pt>
                      <c:pt idx="35">
                        <c:v>43829.936041666668</c:v>
                      </c:pt>
                      <c:pt idx="36">
                        <c:v>43829.936053240737</c:v>
                      </c:pt>
                      <c:pt idx="37">
                        <c:v>43829.936064814814</c:v>
                      </c:pt>
                      <c:pt idx="38">
                        <c:v>43829.936076388891</c:v>
                      </c:pt>
                      <c:pt idx="39">
                        <c:v>43829.93608796296</c:v>
                      </c:pt>
                      <c:pt idx="40">
                        <c:v>43829.93608796296</c:v>
                      </c:pt>
                      <c:pt idx="41">
                        <c:v>43829.936099537037</c:v>
                      </c:pt>
                      <c:pt idx="42">
                        <c:v>43829.936099537037</c:v>
                      </c:pt>
                      <c:pt idx="43">
                        <c:v>43829.936111111114</c:v>
                      </c:pt>
                      <c:pt idx="44">
                        <c:v>43829.936111111114</c:v>
                      </c:pt>
                      <c:pt idx="45">
                        <c:v>43829.936122685183</c:v>
                      </c:pt>
                      <c:pt idx="46">
                        <c:v>43829.93613425926</c:v>
                      </c:pt>
                      <c:pt idx="47">
                        <c:v>43829.936145833337</c:v>
                      </c:pt>
                      <c:pt idx="48">
                        <c:v>43829.936145833337</c:v>
                      </c:pt>
                      <c:pt idx="49">
                        <c:v>43829.936157407406</c:v>
                      </c:pt>
                      <c:pt idx="50">
                        <c:v>43829.936168981483</c:v>
                      </c:pt>
                      <c:pt idx="51">
                        <c:v>43829.936180555553</c:v>
                      </c:pt>
                      <c:pt idx="52">
                        <c:v>43829.936180555553</c:v>
                      </c:pt>
                      <c:pt idx="53">
                        <c:v>43829.936203703706</c:v>
                      </c:pt>
                      <c:pt idx="54">
                        <c:v>43829.936203703706</c:v>
                      </c:pt>
                      <c:pt idx="55">
                        <c:v>43829.936215277776</c:v>
                      </c:pt>
                      <c:pt idx="56">
                        <c:v>43829.936226851853</c:v>
                      </c:pt>
                      <c:pt idx="57">
                        <c:v>43829.936238425929</c:v>
                      </c:pt>
                      <c:pt idx="58">
                        <c:v>43829.936249999999</c:v>
                      </c:pt>
                      <c:pt idx="59">
                        <c:v>43829.936261574076</c:v>
                      </c:pt>
                      <c:pt idx="60">
                        <c:v>43829.936273148145</c:v>
                      </c:pt>
                      <c:pt idx="61">
                        <c:v>43829.936284722222</c:v>
                      </c:pt>
                      <c:pt idx="62">
                        <c:v>43829.936296296299</c:v>
                      </c:pt>
                      <c:pt idx="63">
                        <c:v>43829.936296296299</c:v>
                      </c:pt>
                      <c:pt idx="64">
                        <c:v>43829.936307870368</c:v>
                      </c:pt>
                      <c:pt idx="65">
                        <c:v>43829.936319444445</c:v>
                      </c:pt>
                      <c:pt idx="66">
                        <c:v>43829.936331018522</c:v>
                      </c:pt>
                      <c:pt idx="67">
                        <c:v>43829.936342592591</c:v>
                      </c:pt>
                      <c:pt idx="68">
                        <c:v>43829.936354166668</c:v>
                      </c:pt>
                      <c:pt idx="69">
                        <c:v>43829.936354166668</c:v>
                      </c:pt>
                      <c:pt idx="70">
                        <c:v>43829.936365740738</c:v>
                      </c:pt>
                      <c:pt idx="71">
                        <c:v>43829.936377314814</c:v>
                      </c:pt>
                      <c:pt idx="72">
                        <c:v>43829.936388888891</c:v>
                      </c:pt>
                      <c:pt idx="73">
                        <c:v>43829.936400462961</c:v>
                      </c:pt>
                      <c:pt idx="74">
                        <c:v>43829.936412037037</c:v>
                      </c:pt>
                      <c:pt idx="75">
                        <c:v>43829.936423611114</c:v>
                      </c:pt>
                      <c:pt idx="76">
                        <c:v>43829.936435185184</c:v>
                      </c:pt>
                      <c:pt idx="77">
                        <c:v>43829.93644675926</c:v>
                      </c:pt>
                      <c:pt idx="78">
                        <c:v>43829.93645833333</c:v>
                      </c:pt>
                      <c:pt idx="79">
                        <c:v>43829.93645833333</c:v>
                      </c:pt>
                      <c:pt idx="80">
                        <c:v>43829.936469907407</c:v>
                      </c:pt>
                      <c:pt idx="81">
                        <c:v>43829.936493055553</c:v>
                      </c:pt>
                      <c:pt idx="82">
                        <c:v>43829.936493055553</c:v>
                      </c:pt>
                      <c:pt idx="83">
                        <c:v>43829.93650462963</c:v>
                      </c:pt>
                      <c:pt idx="84">
                        <c:v>43829.936516203707</c:v>
                      </c:pt>
                      <c:pt idx="85">
                        <c:v>43829.936527777776</c:v>
                      </c:pt>
                      <c:pt idx="86">
                        <c:v>43829.936539351853</c:v>
                      </c:pt>
                      <c:pt idx="87">
                        <c:v>43829.936550925922</c:v>
                      </c:pt>
                      <c:pt idx="88">
                        <c:v>43829.936562499999</c:v>
                      </c:pt>
                      <c:pt idx="89">
                        <c:v>43829.936574074076</c:v>
                      </c:pt>
                      <c:pt idx="90">
                        <c:v>43829.936585648145</c:v>
                      </c:pt>
                      <c:pt idx="91">
                        <c:v>43829.936585648145</c:v>
                      </c:pt>
                      <c:pt idx="92">
                        <c:v>43829.936620370368</c:v>
                      </c:pt>
                      <c:pt idx="93">
                        <c:v>43829.936643518522</c:v>
                      </c:pt>
                      <c:pt idx="94">
                        <c:v>43829.936643518522</c:v>
                      </c:pt>
                      <c:pt idx="95">
                        <c:v>43829.936643518522</c:v>
                      </c:pt>
                      <c:pt idx="96">
                        <c:v>43829.936643518522</c:v>
                      </c:pt>
                      <c:pt idx="97">
                        <c:v>43829.936655092592</c:v>
                      </c:pt>
                      <c:pt idx="98">
                        <c:v>43829.936666666668</c:v>
                      </c:pt>
                      <c:pt idx="99">
                        <c:v>43829.936678240738</c:v>
                      </c:pt>
                      <c:pt idx="100">
                        <c:v>43829.936689814815</c:v>
                      </c:pt>
                      <c:pt idx="101">
                        <c:v>43829.936701388891</c:v>
                      </c:pt>
                      <c:pt idx="102">
                        <c:v>43829.936712962961</c:v>
                      </c:pt>
                      <c:pt idx="103">
                        <c:v>43829.936724537038</c:v>
                      </c:pt>
                      <c:pt idx="104">
                        <c:v>43829.936736111114</c:v>
                      </c:pt>
                      <c:pt idx="105">
                        <c:v>43829.936736111114</c:v>
                      </c:pt>
                      <c:pt idx="106">
                        <c:v>43829.936747685184</c:v>
                      </c:pt>
                      <c:pt idx="107">
                        <c:v>43829.936759259261</c:v>
                      </c:pt>
                      <c:pt idx="108">
                        <c:v>43829.93677083333</c:v>
                      </c:pt>
                      <c:pt idx="109">
                        <c:v>43829.936782407407</c:v>
                      </c:pt>
                      <c:pt idx="110">
                        <c:v>43829.936793981484</c:v>
                      </c:pt>
                      <c:pt idx="111">
                        <c:v>43829.936805555553</c:v>
                      </c:pt>
                      <c:pt idx="112">
                        <c:v>43829.93681712963</c:v>
                      </c:pt>
                      <c:pt idx="113">
                        <c:v>43829.936828703707</c:v>
                      </c:pt>
                      <c:pt idx="114">
                        <c:v>43829.936840277776</c:v>
                      </c:pt>
                      <c:pt idx="115">
                        <c:v>43829.936851851853</c:v>
                      </c:pt>
                      <c:pt idx="116">
                        <c:v>43829.936863425923</c:v>
                      </c:pt>
                      <c:pt idx="117">
                        <c:v>43829.936874999999</c:v>
                      </c:pt>
                      <c:pt idx="118">
                        <c:v>43829.936874999999</c:v>
                      </c:pt>
                      <c:pt idx="119">
                        <c:v>43829.936886574076</c:v>
                      </c:pt>
                      <c:pt idx="120">
                        <c:v>43829.936898148146</c:v>
                      </c:pt>
                      <c:pt idx="121">
                        <c:v>43829.936909722222</c:v>
                      </c:pt>
                      <c:pt idx="122">
                        <c:v>43829.936909722222</c:v>
                      </c:pt>
                      <c:pt idx="123">
                        <c:v>43829.936921296299</c:v>
                      </c:pt>
                      <c:pt idx="124">
                        <c:v>43829.936921296299</c:v>
                      </c:pt>
                      <c:pt idx="125">
                        <c:v>43829.936932870369</c:v>
                      </c:pt>
                      <c:pt idx="126">
                        <c:v>43829.936944444446</c:v>
                      </c:pt>
                      <c:pt idx="127">
                        <c:v>43829.936956018515</c:v>
                      </c:pt>
                      <c:pt idx="128">
                        <c:v>43829.936967592592</c:v>
                      </c:pt>
                      <c:pt idx="129">
                        <c:v>43829.936979166669</c:v>
                      </c:pt>
                      <c:pt idx="130">
                        <c:v>43829.936990740738</c:v>
                      </c:pt>
                      <c:pt idx="131">
                        <c:v>43829.937002314815</c:v>
                      </c:pt>
                      <c:pt idx="132">
                        <c:v>43829.937002314815</c:v>
                      </c:pt>
                      <c:pt idx="133">
                        <c:v>43829.937013888892</c:v>
                      </c:pt>
                      <c:pt idx="134">
                        <c:v>43829.937025462961</c:v>
                      </c:pt>
                      <c:pt idx="135">
                        <c:v>43829.937037037038</c:v>
                      </c:pt>
                      <c:pt idx="136">
                        <c:v>43829.937048611115</c:v>
                      </c:pt>
                      <c:pt idx="137">
                        <c:v>43829.937060185184</c:v>
                      </c:pt>
                      <c:pt idx="138">
                        <c:v>43829.937071759261</c:v>
                      </c:pt>
                      <c:pt idx="139">
                        <c:v>43829.937071759261</c:v>
                      </c:pt>
                      <c:pt idx="140">
                        <c:v>43829.937083333331</c:v>
                      </c:pt>
                      <c:pt idx="141">
                        <c:v>43829.937094907407</c:v>
                      </c:pt>
                      <c:pt idx="142">
                        <c:v>43829.937106481484</c:v>
                      </c:pt>
                      <c:pt idx="143">
                        <c:v>43829.937118055554</c:v>
                      </c:pt>
                      <c:pt idx="144">
                        <c:v>43829.93712962963</c:v>
                      </c:pt>
                      <c:pt idx="145">
                        <c:v>43829.937141203707</c:v>
                      </c:pt>
                      <c:pt idx="146">
                        <c:v>43829.937152777777</c:v>
                      </c:pt>
                      <c:pt idx="147">
                        <c:v>43829.937164351853</c:v>
                      </c:pt>
                      <c:pt idx="148">
                        <c:v>43829.937175925923</c:v>
                      </c:pt>
                      <c:pt idx="149">
                        <c:v>43829.9371875</c:v>
                      </c:pt>
                      <c:pt idx="150">
                        <c:v>43829.9371875</c:v>
                      </c:pt>
                      <c:pt idx="151">
                        <c:v>43829.937199074076</c:v>
                      </c:pt>
                      <c:pt idx="152">
                        <c:v>43829.937210648146</c:v>
                      </c:pt>
                      <c:pt idx="153">
                        <c:v>43829.937222222223</c:v>
                      </c:pt>
                      <c:pt idx="154">
                        <c:v>43829.9372337963</c:v>
                      </c:pt>
                      <c:pt idx="155">
                        <c:v>43829.937245370369</c:v>
                      </c:pt>
                      <c:pt idx="156">
                        <c:v>43829.937280092592</c:v>
                      </c:pt>
                      <c:pt idx="157">
                        <c:v>43829.937280092592</c:v>
                      </c:pt>
                      <c:pt idx="158">
                        <c:v>43829.937280092592</c:v>
                      </c:pt>
                      <c:pt idx="159">
                        <c:v>43829.937314814815</c:v>
                      </c:pt>
                      <c:pt idx="160">
                        <c:v>43829.937314814815</c:v>
                      </c:pt>
                      <c:pt idx="161">
                        <c:v>43829.937314814815</c:v>
                      </c:pt>
                      <c:pt idx="162">
                        <c:v>43829.937314814815</c:v>
                      </c:pt>
                      <c:pt idx="163">
                        <c:v>43829.937326388892</c:v>
                      </c:pt>
                      <c:pt idx="164">
                        <c:v>43829.937337962961</c:v>
                      </c:pt>
                      <c:pt idx="165">
                        <c:v>43829.937395833331</c:v>
                      </c:pt>
                      <c:pt idx="166">
                        <c:v>43829.937407407408</c:v>
                      </c:pt>
                      <c:pt idx="167">
                        <c:v>43829.937407407408</c:v>
                      </c:pt>
                      <c:pt idx="168">
                        <c:v>43829.937407407408</c:v>
                      </c:pt>
                      <c:pt idx="169">
                        <c:v>43829.937407407408</c:v>
                      </c:pt>
                      <c:pt idx="170">
                        <c:v>43829.937407407408</c:v>
                      </c:pt>
                      <c:pt idx="171">
                        <c:v>43829.937407407408</c:v>
                      </c:pt>
                      <c:pt idx="172">
                        <c:v>43829.937418981484</c:v>
                      </c:pt>
                      <c:pt idx="173">
                        <c:v>43829.937430555554</c:v>
                      </c:pt>
                      <c:pt idx="174">
                        <c:v>43829.937442129631</c:v>
                      </c:pt>
                      <c:pt idx="175">
                        <c:v>43829.9374537037</c:v>
                      </c:pt>
                      <c:pt idx="176">
                        <c:v>43829.937465277777</c:v>
                      </c:pt>
                      <c:pt idx="177">
                        <c:v>43829.937476851854</c:v>
                      </c:pt>
                      <c:pt idx="178">
                        <c:v>43829.937488425923</c:v>
                      </c:pt>
                      <c:pt idx="179">
                        <c:v>43829.9375</c:v>
                      </c:pt>
                      <c:pt idx="180">
                        <c:v>43829.937511574077</c:v>
                      </c:pt>
                      <c:pt idx="181">
                        <c:v>43829.937511574077</c:v>
                      </c:pt>
                      <c:pt idx="182">
                        <c:v>43829.937523148146</c:v>
                      </c:pt>
                      <c:pt idx="183">
                        <c:v>43829.937534722223</c:v>
                      </c:pt>
                      <c:pt idx="184">
                        <c:v>43829.9375462963</c:v>
                      </c:pt>
                      <c:pt idx="185">
                        <c:v>43829.937557870369</c:v>
                      </c:pt>
                      <c:pt idx="186">
                        <c:v>43829.937557870369</c:v>
                      </c:pt>
                      <c:pt idx="187">
                        <c:v>43829.937569444446</c:v>
                      </c:pt>
                      <c:pt idx="188">
                        <c:v>43829.937581018516</c:v>
                      </c:pt>
                      <c:pt idx="189">
                        <c:v>43829.937592592592</c:v>
                      </c:pt>
                      <c:pt idx="190">
                        <c:v>43829.937604166669</c:v>
                      </c:pt>
                      <c:pt idx="191">
                        <c:v>43829.937615740739</c:v>
                      </c:pt>
                      <c:pt idx="192">
                        <c:v>43829.937627314815</c:v>
                      </c:pt>
                      <c:pt idx="193">
                        <c:v>43829.937638888892</c:v>
                      </c:pt>
                      <c:pt idx="194">
                        <c:v>43829.937650462962</c:v>
                      </c:pt>
                      <c:pt idx="195">
                        <c:v>43829.937662037039</c:v>
                      </c:pt>
                      <c:pt idx="196">
                        <c:v>43829.937673611108</c:v>
                      </c:pt>
                      <c:pt idx="197">
                        <c:v>43829.937673611108</c:v>
                      </c:pt>
                      <c:pt idx="198">
                        <c:v>43829.937685185185</c:v>
                      </c:pt>
                      <c:pt idx="199">
                        <c:v>43829.937696759262</c:v>
                      </c:pt>
                      <c:pt idx="200">
                        <c:v>43829.937708333331</c:v>
                      </c:pt>
                      <c:pt idx="201">
                        <c:v>43829.937719907408</c:v>
                      </c:pt>
                      <c:pt idx="202">
                        <c:v>43829.937731481485</c:v>
                      </c:pt>
                      <c:pt idx="203">
                        <c:v>43829.937743055554</c:v>
                      </c:pt>
                      <c:pt idx="204">
                        <c:v>43829.937743055554</c:v>
                      </c:pt>
                      <c:pt idx="205">
                        <c:v>43829.937754629631</c:v>
                      </c:pt>
                      <c:pt idx="206">
                        <c:v>43829.9377662037</c:v>
                      </c:pt>
                      <c:pt idx="207">
                        <c:v>43829.937777777777</c:v>
                      </c:pt>
                      <c:pt idx="208">
                        <c:v>43829.937789351854</c:v>
                      </c:pt>
                      <c:pt idx="209">
                        <c:v>43829.937800925924</c:v>
                      </c:pt>
                      <c:pt idx="210">
                        <c:v>43829.9378125</c:v>
                      </c:pt>
                      <c:pt idx="211">
                        <c:v>43829.937824074077</c:v>
                      </c:pt>
                    </c:numCache>
                  </c:numRef>
                </c:xVal>
                <c:yVal>
                  <c:numRef>
                    <c:extLst>
                      <c:ext uri="{02D57815-91ED-43cb-92C2-25804820EDAC}">
                        <c15:formulaRef>
                          <c15:sqref>Hoja1!$B$31:$B$242</c15:sqref>
                        </c15:formulaRef>
                      </c:ext>
                    </c:extLst>
                    <c:numCache>
                      <c:formatCode>General</c:formatCode>
                      <c:ptCount val="212"/>
                      <c:pt idx="0">
                        <c:v>34.433590000000002</c:v>
                      </c:pt>
                      <c:pt idx="1">
                        <c:v>34.433590000000002</c:v>
                      </c:pt>
                      <c:pt idx="2">
                        <c:v>34.433590000000002</c:v>
                      </c:pt>
                      <c:pt idx="3">
                        <c:v>34.433590000000002</c:v>
                      </c:pt>
                      <c:pt idx="4">
                        <c:v>34.433590000000002</c:v>
                      </c:pt>
                      <c:pt idx="5">
                        <c:v>34.433590000000002</c:v>
                      </c:pt>
                      <c:pt idx="6">
                        <c:v>34.111330000000002</c:v>
                      </c:pt>
                      <c:pt idx="7">
                        <c:v>34.433590000000002</c:v>
                      </c:pt>
                      <c:pt idx="8">
                        <c:v>34.433590000000002</c:v>
                      </c:pt>
                      <c:pt idx="9">
                        <c:v>34.433590000000002</c:v>
                      </c:pt>
                      <c:pt idx="10">
                        <c:v>34.433590000000002</c:v>
                      </c:pt>
                      <c:pt idx="11">
                        <c:v>34.433590000000002</c:v>
                      </c:pt>
                      <c:pt idx="12">
                        <c:v>34.433590000000002</c:v>
                      </c:pt>
                      <c:pt idx="13">
                        <c:v>34.433590000000002</c:v>
                      </c:pt>
                      <c:pt idx="14">
                        <c:v>34.433590000000002</c:v>
                      </c:pt>
                      <c:pt idx="15">
                        <c:v>34.433590000000002</c:v>
                      </c:pt>
                      <c:pt idx="16">
                        <c:v>34.433590000000002</c:v>
                      </c:pt>
                      <c:pt idx="17">
                        <c:v>34.433590000000002</c:v>
                      </c:pt>
                      <c:pt idx="18">
                        <c:v>34.433590000000002</c:v>
                      </c:pt>
                      <c:pt idx="19">
                        <c:v>34.433590000000002</c:v>
                      </c:pt>
                      <c:pt idx="20">
                        <c:v>34.433590000000002</c:v>
                      </c:pt>
                      <c:pt idx="21">
                        <c:v>34.433590000000002</c:v>
                      </c:pt>
                      <c:pt idx="22">
                        <c:v>34.433590000000002</c:v>
                      </c:pt>
                      <c:pt idx="23">
                        <c:v>34.111330000000002</c:v>
                      </c:pt>
                      <c:pt idx="24">
                        <c:v>34.433590000000002</c:v>
                      </c:pt>
                      <c:pt idx="25">
                        <c:v>34.433590000000002</c:v>
                      </c:pt>
                      <c:pt idx="26">
                        <c:v>34.433590000000002</c:v>
                      </c:pt>
                      <c:pt idx="27">
                        <c:v>34.433590000000002</c:v>
                      </c:pt>
                      <c:pt idx="28">
                        <c:v>34.433590000000002</c:v>
                      </c:pt>
                      <c:pt idx="29">
                        <c:v>34.433590000000002</c:v>
                      </c:pt>
                      <c:pt idx="30">
                        <c:v>34.433590000000002</c:v>
                      </c:pt>
                      <c:pt idx="31">
                        <c:v>34.433590000000002</c:v>
                      </c:pt>
                      <c:pt idx="32">
                        <c:v>34.433590000000002</c:v>
                      </c:pt>
                      <c:pt idx="33">
                        <c:v>34.433590000000002</c:v>
                      </c:pt>
                      <c:pt idx="34">
                        <c:v>34.433590000000002</c:v>
                      </c:pt>
                      <c:pt idx="35">
                        <c:v>34.433590000000002</c:v>
                      </c:pt>
                      <c:pt idx="36">
                        <c:v>34.433590000000002</c:v>
                      </c:pt>
                      <c:pt idx="37">
                        <c:v>34.433590000000002</c:v>
                      </c:pt>
                      <c:pt idx="38">
                        <c:v>34.433590000000002</c:v>
                      </c:pt>
                      <c:pt idx="39">
                        <c:v>34.433590000000002</c:v>
                      </c:pt>
                      <c:pt idx="40">
                        <c:v>34.433590000000002</c:v>
                      </c:pt>
                      <c:pt idx="41">
                        <c:v>34.433590000000002</c:v>
                      </c:pt>
                      <c:pt idx="42">
                        <c:v>34.433590000000002</c:v>
                      </c:pt>
                      <c:pt idx="43">
                        <c:v>34.433590000000002</c:v>
                      </c:pt>
                      <c:pt idx="44">
                        <c:v>34.433590000000002</c:v>
                      </c:pt>
                      <c:pt idx="45">
                        <c:v>34.433590000000002</c:v>
                      </c:pt>
                      <c:pt idx="46">
                        <c:v>34.433590000000002</c:v>
                      </c:pt>
                      <c:pt idx="47">
                        <c:v>34.433590000000002</c:v>
                      </c:pt>
                      <c:pt idx="48">
                        <c:v>34.433590000000002</c:v>
                      </c:pt>
                      <c:pt idx="49">
                        <c:v>34.433590000000002</c:v>
                      </c:pt>
                      <c:pt idx="50">
                        <c:v>34.433590000000002</c:v>
                      </c:pt>
                      <c:pt idx="51">
                        <c:v>34.433590000000002</c:v>
                      </c:pt>
                      <c:pt idx="52">
                        <c:v>34.433590000000002</c:v>
                      </c:pt>
                      <c:pt idx="53">
                        <c:v>34.433590000000002</c:v>
                      </c:pt>
                      <c:pt idx="54">
                        <c:v>34.433590000000002</c:v>
                      </c:pt>
                      <c:pt idx="55">
                        <c:v>34.433590000000002</c:v>
                      </c:pt>
                      <c:pt idx="56">
                        <c:v>34.433590000000002</c:v>
                      </c:pt>
                      <c:pt idx="57">
                        <c:v>34.433590000000002</c:v>
                      </c:pt>
                      <c:pt idx="58">
                        <c:v>34.433590000000002</c:v>
                      </c:pt>
                      <c:pt idx="59">
                        <c:v>34.433590000000002</c:v>
                      </c:pt>
                      <c:pt idx="60">
                        <c:v>34.433590000000002</c:v>
                      </c:pt>
                      <c:pt idx="61">
                        <c:v>34.433590000000002</c:v>
                      </c:pt>
                      <c:pt idx="62">
                        <c:v>35.078130000000002</c:v>
                      </c:pt>
                      <c:pt idx="63">
                        <c:v>34.433590000000002</c:v>
                      </c:pt>
                      <c:pt idx="64">
                        <c:v>34.433590000000002</c:v>
                      </c:pt>
                      <c:pt idx="65">
                        <c:v>34.433590000000002</c:v>
                      </c:pt>
                      <c:pt idx="66">
                        <c:v>34.433590000000002</c:v>
                      </c:pt>
                      <c:pt idx="67">
                        <c:v>34.433590000000002</c:v>
                      </c:pt>
                      <c:pt idx="68">
                        <c:v>34.433590000000002</c:v>
                      </c:pt>
                      <c:pt idx="69">
                        <c:v>34.433590000000002</c:v>
                      </c:pt>
                      <c:pt idx="70">
                        <c:v>34.433590000000002</c:v>
                      </c:pt>
                      <c:pt idx="71">
                        <c:v>34.433590000000002</c:v>
                      </c:pt>
                      <c:pt idx="72">
                        <c:v>34.433590000000002</c:v>
                      </c:pt>
                      <c:pt idx="73">
                        <c:v>34.433590000000002</c:v>
                      </c:pt>
                      <c:pt idx="74">
                        <c:v>34.433590000000002</c:v>
                      </c:pt>
                      <c:pt idx="75">
                        <c:v>34.433590000000002</c:v>
                      </c:pt>
                      <c:pt idx="76">
                        <c:v>34.433590000000002</c:v>
                      </c:pt>
                      <c:pt idx="77">
                        <c:v>34.433590000000002</c:v>
                      </c:pt>
                      <c:pt idx="78">
                        <c:v>34.433590000000002</c:v>
                      </c:pt>
                      <c:pt idx="79">
                        <c:v>35.078130000000002</c:v>
                      </c:pt>
                      <c:pt idx="80">
                        <c:v>34.433590000000002</c:v>
                      </c:pt>
                      <c:pt idx="81">
                        <c:v>34.433590000000002</c:v>
                      </c:pt>
                      <c:pt idx="82">
                        <c:v>35.078130000000002</c:v>
                      </c:pt>
                      <c:pt idx="83">
                        <c:v>35.078130000000002</c:v>
                      </c:pt>
                      <c:pt idx="84">
                        <c:v>34.433590000000002</c:v>
                      </c:pt>
                      <c:pt idx="85">
                        <c:v>35.078130000000002</c:v>
                      </c:pt>
                      <c:pt idx="86">
                        <c:v>34.433590000000002</c:v>
                      </c:pt>
                      <c:pt idx="87">
                        <c:v>35.078130000000002</c:v>
                      </c:pt>
                      <c:pt idx="88">
                        <c:v>34.433590000000002</c:v>
                      </c:pt>
                      <c:pt idx="89">
                        <c:v>35.078130000000002</c:v>
                      </c:pt>
                      <c:pt idx="90">
                        <c:v>34.433590000000002</c:v>
                      </c:pt>
                      <c:pt idx="91">
                        <c:v>34.433590000000002</c:v>
                      </c:pt>
                      <c:pt idx="92">
                        <c:v>35.078130000000002</c:v>
                      </c:pt>
                      <c:pt idx="93">
                        <c:v>34.433590000000002</c:v>
                      </c:pt>
                      <c:pt idx="94">
                        <c:v>35.078130000000002</c:v>
                      </c:pt>
                      <c:pt idx="95">
                        <c:v>35.078130000000002</c:v>
                      </c:pt>
                      <c:pt idx="96">
                        <c:v>34.433590000000002</c:v>
                      </c:pt>
                      <c:pt idx="97">
                        <c:v>34.433590000000002</c:v>
                      </c:pt>
                      <c:pt idx="98">
                        <c:v>35.078130000000002</c:v>
                      </c:pt>
                      <c:pt idx="99">
                        <c:v>35.078130000000002</c:v>
                      </c:pt>
                      <c:pt idx="100">
                        <c:v>35.078130000000002</c:v>
                      </c:pt>
                      <c:pt idx="101">
                        <c:v>35.078130000000002</c:v>
                      </c:pt>
                      <c:pt idx="102">
                        <c:v>34.433590000000002</c:v>
                      </c:pt>
                      <c:pt idx="103">
                        <c:v>34.433590000000002</c:v>
                      </c:pt>
                      <c:pt idx="104">
                        <c:v>34.433590000000002</c:v>
                      </c:pt>
                      <c:pt idx="105">
                        <c:v>34.433590000000002</c:v>
                      </c:pt>
                      <c:pt idx="106">
                        <c:v>34.433590000000002</c:v>
                      </c:pt>
                      <c:pt idx="107">
                        <c:v>34.433590000000002</c:v>
                      </c:pt>
                      <c:pt idx="108">
                        <c:v>35.078130000000002</c:v>
                      </c:pt>
                      <c:pt idx="109">
                        <c:v>35.078130000000002</c:v>
                      </c:pt>
                      <c:pt idx="110">
                        <c:v>35.078130000000002</c:v>
                      </c:pt>
                      <c:pt idx="111">
                        <c:v>35.078130000000002</c:v>
                      </c:pt>
                      <c:pt idx="112">
                        <c:v>35.078130000000002</c:v>
                      </c:pt>
                      <c:pt idx="113">
                        <c:v>34.433590000000002</c:v>
                      </c:pt>
                      <c:pt idx="114">
                        <c:v>35.078130000000002</c:v>
                      </c:pt>
                      <c:pt idx="115">
                        <c:v>35.078130000000002</c:v>
                      </c:pt>
                      <c:pt idx="116">
                        <c:v>35.078130000000002</c:v>
                      </c:pt>
                      <c:pt idx="117">
                        <c:v>34.433590000000002</c:v>
                      </c:pt>
                      <c:pt idx="118">
                        <c:v>35.078130000000002</c:v>
                      </c:pt>
                      <c:pt idx="119">
                        <c:v>35.078130000000002</c:v>
                      </c:pt>
                      <c:pt idx="120">
                        <c:v>35.078130000000002</c:v>
                      </c:pt>
                      <c:pt idx="121">
                        <c:v>35.078130000000002</c:v>
                      </c:pt>
                      <c:pt idx="122">
                        <c:v>35.078130000000002</c:v>
                      </c:pt>
                      <c:pt idx="123">
                        <c:v>35.078130000000002</c:v>
                      </c:pt>
                      <c:pt idx="124">
                        <c:v>34.433590000000002</c:v>
                      </c:pt>
                      <c:pt idx="125">
                        <c:v>35.078130000000002</c:v>
                      </c:pt>
                      <c:pt idx="126">
                        <c:v>35.078130000000002</c:v>
                      </c:pt>
                      <c:pt idx="127">
                        <c:v>35.078130000000002</c:v>
                      </c:pt>
                      <c:pt idx="128">
                        <c:v>34.433590000000002</c:v>
                      </c:pt>
                      <c:pt idx="129">
                        <c:v>35.078130000000002</c:v>
                      </c:pt>
                      <c:pt idx="130">
                        <c:v>35.078130000000002</c:v>
                      </c:pt>
                      <c:pt idx="131">
                        <c:v>35.078130000000002</c:v>
                      </c:pt>
                      <c:pt idx="132">
                        <c:v>35.078130000000002</c:v>
                      </c:pt>
                      <c:pt idx="133">
                        <c:v>35.078130000000002</c:v>
                      </c:pt>
                      <c:pt idx="134">
                        <c:v>34.433590000000002</c:v>
                      </c:pt>
                      <c:pt idx="135">
                        <c:v>34.433590000000002</c:v>
                      </c:pt>
                      <c:pt idx="136">
                        <c:v>35.078130000000002</c:v>
                      </c:pt>
                      <c:pt idx="137">
                        <c:v>35.078130000000002</c:v>
                      </c:pt>
                      <c:pt idx="138">
                        <c:v>35.078130000000002</c:v>
                      </c:pt>
                      <c:pt idx="139">
                        <c:v>35.078130000000002</c:v>
                      </c:pt>
                      <c:pt idx="140">
                        <c:v>34.433590000000002</c:v>
                      </c:pt>
                      <c:pt idx="141">
                        <c:v>35.078130000000002</c:v>
                      </c:pt>
                      <c:pt idx="142">
                        <c:v>35.078130000000002</c:v>
                      </c:pt>
                      <c:pt idx="143">
                        <c:v>34.433590000000002</c:v>
                      </c:pt>
                      <c:pt idx="144">
                        <c:v>34.433590000000002</c:v>
                      </c:pt>
                      <c:pt idx="145">
                        <c:v>35.078130000000002</c:v>
                      </c:pt>
                      <c:pt idx="146">
                        <c:v>35.078130000000002</c:v>
                      </c:pt>
                      <c:pt idx="147">
                        <c:v>35.078130000000002</c:v>
                      </c:pt>
                      <c:pt idx="148">
                        <c:v>34.433590000000002</c:v>
                      </c:pt>
                      <c:pt idx="149">
                        <c:v>34.433590000000002</c:v>
                      </c:pt>
                      <c:pt idx="150">
                        <c:v>35.078130000000002</c:v>
                      </c:pt>
                      <c:pt idx="151">
                        <c:v>35.078130000000002</c:v>
                      </c:pt>
                      <c:pt idx="152">
                        <c:v>34.433590000000002</c:v>
                      </c:pt>
                      <c:pt idx="153">
                        <c:v>35.078130000000002</c:v>
                      </c:pt>
                      <c:pt idx="154">
                        <c:v>34.433590000000002</c:v>
                      </c:pt>
                      <c:pt idx="155">
                        <c:v>34.433590000000002</c:v>
                      </c:pt>
                      <c:pt idx="156">
                        <c:v>34.433590000000002</c:v>
                      </c:pt>
                      <c:pt idx="157">
                        <c:v>34.433590000000002</c:v>
                      </c:pt>
                      <c:pt idx="158">
                        <c:v>34.433590000000002</c:v>
                      </c:pt>
                      <c:pt idx="159">
                        <c:v>34.433590000000002</c:v>
                      </c:pt>
                      <c:pt idx="160">
                        <c:v>34.433590000000002</c:v>
                      </c:pt>
                      <c:pt idx="161">
                        <c:v>34.433590000000002</c:v>
                      </c:pt>
                      <c:pt idx="162">
                        <c:v>34.433590000000002</c:v>
                      </c:pt>
                      <c:pt idx="163">
                        <c:v>34.433590000000002</c:v>
                      </c:pt>
                      <c:pt idx="164">
                        <c:v>34.433590000000002</c:v>
                      </c:pt>
                      <c:pt idx="165">
                        <c:v>34.433590000000002</c:v>
                      </c:pt>
                      <c:pt idx="166">
                        <c:v>34.433590000000002</c:v>
                      </c:pt>
                      <c:pt idx="167">
                        <c:v>34.433590000000002</c:v>
                      </c:pt>
                      <c:pt idx="168">
                        <c:v>34.433590000000002</c:v>
                      </c:pt>
                      <c:pt idx="169">
                        <c:v>34.433590000000002</c:v>
                      </c:pt>
                      <c:pt idx="170">
                        <c:v>34.433590000000002</c:v>
                      </c:pt>
                      <c:pt idx="171">
                        <c:v>34.111330000000002</c:v>
                      </c:pt>
                      <c:pt idx="172">
                        <c:v>34.433590000000002</c:v>
                      </c:pt>
                      <c:pt idx="173">
                        <c:v>34.433590000000002</c:v>
                      </c:pt>
                      <c:pt idx="174">
                        <c:v>34.433590000000002</c:v>
                      </c:pt>
                      <c:pt idx="175">
                        <c:v>33.789059999999999</c:v>
                      </c:pt>
                      <c:pt idx="176">
                        <c:v>34.433590000000002</c:v>
                      </c:pt>
                      <c:pt idx="177">
                        <c:v>34.433590000000002</c:v>
                      </c:pt>
                      <c:pt idx="178">
                        <c:v>34.433590000000002</c:v>
                      </c:pt>
                      <c:pt idx="179">
                        <c:v>34.433590000000002</c:v>
                      </c:pt>
                      <c:pt idx="180">
                        <c:v>34.111330000000002</c:v>
                      </c:pt>
                      <c:pt idx="181">
                        <c:v>34.433590000000002</c:v>
                      </c:pt>
                      <c:pt idx="182">
                        <c:v>34.433590000000002</c:v>
                      </c:pt>
                      <c:pt idx="183">
                        <c:v>34.433590000000002</c:v>
                      </c:pt>
                      <c:pt idx="184">
                        <c:v>34.433590000000002</c:v>
                      </c:pt>
                      <c:pt idx="185">
                        <c:v>34.433590000000002</c:v>
                      </c:pt>
                      <c:pt idx="186">
                        <c:v>34.433590000000002</c:v>
                      </c:pt>
                      <c:pt idx="187">
                        <c:v>34.433590000000002</c:v>
                      </c:pt>
                      <c:pt idx="188">
                        <c:v>34.433590000000002</c:v>
                      </c:pt>
                      <c:pt idx="189">
                        <c:v>34.433590000000002</c:v>
                      </c:pt>
                      <c:pt idx="190">
                        <c:v>34.433590000000002</c:v>
                      </c:pt>
                      <c:pt idx="191">
                        <c:v>34.433590000000002</c:v>
                      </c:pt>
                      <c:pt idx="192">
                        <c:v>34.433590000000002</c:v>
                      </c:pt>
                      <c:pt idx="193">
                        <c:v>34.111330000000002</c:v>
                      </c:pt>
                      <c:pt idx="194">
                        <c:v>34.433590000000002</c:v>
                      </c:pt>
                      <c:pt idx="195">
                        <c:v>34.433590000000002</c:v>
                      </c:pt>
                      <c:pt idx="196">
                        <c:v>34.433590000000002</c:v>
                      </c:pt>
                      <c:pt idx="197">
                        <c:v>34.433590000000002</c:v>
                      </c:pt>
                      <c:pt idx="198">
                        <c:v>34.433590000000002</c:v>
                      </c:pt>
                      <c:pt idx="199">
                        <c:v>34.433590000000002</c:v>
                      </c:pt>
                      <c:pt idx="200">
                        <c:v>34.433590000000002</c:v>
                      </c:pt>
                      <c:pt idx="201">
                        <c:v>34.433590000000002</c:v>
                      </c:pt>
                      <c:pt idx="202">
                        <c:v>34.111330000000002</c:v>
                      </c:pt>
                      <c:pt idx="203">
                        <c:v>34.111330000000002</c:v>
                      </c:pt>
                      <c:pt idx="204">
                        <c:v>34.433590000000002</c:v>
                      </c:pt>
                      <c:pt idx="205">
                        <c:v>34.111330000000002</c:v>
                      </c:pt>
                      <c:pt idx="206">
                        <c:v>34.433590000000002</c:v>
                      </c:pt>
                      <c:pt idx="207">
                        <c:v>34.111330000000002</c:v>
                      </c:pt>
                      <c:pt idx="208">
                        <c:v>34.433590000000002</c:v>
                      </c:pt>
                      <c:pt idx="209">
                        <c:v>34.111330000000002</c:v>
                      </c:pt>
                      <c:pt idx="210">
                        <c:v>34.111330000000002</c:v>
                      </c:pt>
                      <c:pt idx="211">
                        <c:v>34.111330000000002</c:v>
                      </c:pt>
                    </c:numCache>
                  </c:numRef>
                </c:yVal>
                <c:smooth val="1"/>
                <c:extLst>
                  <c:ext xmlns:c16="http://schemas.microsoft.com/office/drawing/2014/chart" uri="{C3380CC4-5D6E-409C-BE32-E72D297353CC}">
                    <c16:uniqueId val="{00000001-04F1-4073-8F83-E081A1493343}"/>
                  </c:ext>
                </c:extLst>
              </c15:ser>
            </c15:filteredScatterSeries>
          </c:ext>
        </c:extLst>
      </c:scatterChart>
      <c:valAx>
        <c:axId val="9623295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empo</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F400]h:mm:ss\ AM/PM"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2329920"/>
        <c:crosses val="autoZero"/>
        <c:crossBetween val="midCat"/>
        <c:majorUnit val="2.7000000000000011E-4"/>
        <c:minorUnit val="1.0000000000000003E-4"/>
      </c:valAx>
      <c:valAx>
        <c:axId val="962329920"/>
        <c:scaling>
          <c:orientation val="minMax"/>
          <c:min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P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232950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3</Pages>
  <Words>523</Words>
  <Characters>2983</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rosales marraui</dc:creator>
  <cp:keywords/>
  <dc:description/>
  <cp:lastModifiedBy>camilo rosales marraui</cp:lastModifiedBy>
  <cp:revision>1</cp:revision>
  <dcterms:created xsi:type="dcterms:W3CDTF">2020-01-20T18:31:00Z</dcterms:created>
  <dcterms:modified xsi:type="dcterms:W3CDTF">2020-01-20T21:02:00Z</dcterms:modified>
</cp:coreProperties>
</file>